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25EE38" w14:textId="77777777" w:rsidR="00782654" w:rsidRPr="00844E6E" w:rsidRDefault="001F5796" w:rsidP="00782654">
      <w:pPr>
        <w:jc w:val="center"/>
        <w:rPr>
          <w:b/>
        </w:rPr>
      </w:pPr>
      <w:bookmarkStart w:id="0" w:name="_Hlk81231975"/>
      <w:r>
        <w:rPr>
          <w:noProof/>
        </w:rPr>
        <w:drawing>
          <wp:anchor distT="0" distB="0" distL="114300" distR="114300" simplePos="0" relativeHeight="251657216" behindDoc="0" locked="0" layoutInCell="1" allowOverlap="1" wp14:anchorId="617408EF" wp14:editId="3B87A88B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48970" cy="648970"/>
            <wp:effectExtent l="0" t="0" r="0" b="0"/>
            <wp:wrapSquare wrapText="bothSides"/>
            <wp:docPr id="7" name="Picture 4" descr="NCDACS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CDACSSeal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2654" w:rsidRPr="00844E6E">
        <w:rPr>
          <w:b/>
        </w:rPr>
        <w:t>N.C. Department of Agriculture &amp; Consumer Services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E59AFAA" wp14:editId="31B4FE6D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07695" cy="648335"/>
            <wp:effectExtent l="0" t="0" r="0" b="0"/>
            <wp:wrapSquare wrapText="bothSides"/>
            <wp:docPr id="6" name="Picture 5" descr="ADF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DFP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30B96E" w14:textId="77777777" w:rsidR="00782654" w:rsidRDefault="00782654" w:rsidP="00782654">
      <w:pPr>
        <w:jc w:val="center"/>
      </w:pPr>
      <w:r>
        <w:t>N.C. ADFP Trust Fund</w:t>
      </w:r>
    </w:p>
    <w:p w14:paraId="504677B1" w14:textId="7C99157A" w:rsidR="00782654" w:rsidRPr="00844E6E" w:rsidRDefault="000435B1" w:rsidP="00782654">
      <w:pPr>
        <w:jc w:val="center"/>
        <w:rPr>
          <w:i/>
        </w:rPr>
      </w:pPr>
      <w:r>
        <w:rPr>
          <w:i/>
        </w:rPr>
        <w:t xml:space="preserve">Conservation </w:t>
      </w:r>
      <w:r w:rsidR="006D0156">
        <w:rPr>
          <w:i/>
        </w:rPr>
        <w:t>Easement Closing Check Request</w:t>
      </w:r>
    </w:p>
    <w:bookmarkEnd w:id="0"/>
    <w:p w14:paraId="3A6AAD20" w14:textId="77777777" w:rsidR="00367E5D" w:rsidRDefault="00367E5D"/>
    <w:p w14:paraId="298066B7" w14:textId="77777777" w:rsidR="00C63BE4" w:rsidRPr="00782654" w:rsidRDefault="00782654">
      <w:pPr>
        <w:rPr>
          <w:b/>
        </w:rPr>
      </w:pPr>
      <w:r w:rsidRPr="00782654">
        <w:rPr>
          <w:b/>
        </w:rPr>
        <w:t>Project Information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8"/>
        <w:gridCol w:w="5508"/>
      </w:tblGrid>
      <w:tr w:rsidR="00782654" w:rsidRPr="00782654" w14:paraId="43125BA6" w14:textId="77777777" w:rsidTr="00C63BE4">
        <w:tc>
          <w:tcPr>
            <w:tcW w:w="5508" w:type="dxa"/>
          </w:tcPr>
          <w:p w14:paraId="3DF135E6" w14:textId="1CE0E6FA" w:rsidR="00782654" w:rsidRPr="00782654" w:rsidRDefault="00782654" w:rsidP="00592C23">
            <w:r w:rsidRPr="00BC10B8">
              <w:rPr>
                <w:b/>
              </w:rPr>
              <w:t>ADFP Tracking Number:</w:t>
            </w:r>
            <w:r w:rsidRPr="00782654">
              <w:t xml:space="preserve"> ADM-ADFP-</w:t>
            </w:r>
            <w:r w:rsidR="00936F85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936F85">
              <w:instrText xml:space="preserve"> FORMTEXT </w:instrText>
            </w:r>
            <w:r w:rsidR="00936F85">
              <w:fldChar w:fldCharType="separate"/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fldChar w:fldCharType="end"/>
            </w:r>
            <w:bookmarkEnd w:id="1"/>
            <w:r w:rsidRPr="00782654">
              <w:t>-</w:t>
            </w:r>
            <w:r w:rsidR="00936F85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936F85">
              <w:instrText xml:space="preserve"> FORMTEXT </w:instrText>
            </w:r>
            <w:r w:rsidR="00936F85">
              <w:fldChar w:fldCharType="separate"/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rPr>
                <w:noProof/>
              </w:rPr>
              <w:t> </w:t>
            </w:r>
            <w:r w:rsidR="00936F85">
              <w:fldChar w:fldCharType="end"/>
            </w:r>
            <w:bookmarkEnd w:id="2"/>
          </w:p>
        </w:tc>
        <w:tc>
          <w:tcPr>
            <w:tcW w:w="5508" w:type="dxa"/>
          </w:tcPr>
          <w:p w14:paraId="69AD93F7" w14:textId="77777777" w:rsidR="00782654" w:rsidRPr="00782654" w:rsidRDefault="00782654" w:rsidP="000879C2">
            <w:r w:rsidRPr="00BC10B8">
              <w:rPr>
                <w:b/>
              </w:rPr>
              <w:t>Date of Report:</w:t>
            </w:r>
            <w:r w:rsidRPr="00782654">
              <w:t xml:space="preserve"> </w:t>
            </w:r>
            <w:r w:rsidR="000879C2"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bookmarkStart w:id="3" w:name="Text5"/>
            <w:r w:rsidR="000879C2">
              <w:instrText xml:space="preserve"> FORMTEXT </w:instrText>
            </w:r>
            <w:r w:rsidR="000879C2">
              <w:fldChar w:fldCharType="separate"/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fldChar w:fldCharType="end"/>
            </w:r>
            <w:bookmarkEnd w:id="3"/>
          </w:p>
        </w:tc>
      </w:tr>
      <w:tr w:rsidR="00782654" w:rsidRPr="00782654" w14:paraId="2B7193D5" w14:textId="77777777" w:rsidTr="00C63BE4">
        <w:tc>
          <w:tcPr>
            <w:tcW w:w="11016" w:type="dxa"/>
            <w:gridSpan w:val="2"/>
          </w:tcPr>
          <w:p w14:paraId="3252BEE1" w14:textId="77777777" w:rsidR="00782654" w:rsidRPr="00782654" w:rsidRDefault="00782654" w:rsidP="00782654">
            <w:r w:rsidRPr="00BC10B8">
              <w:rPr>
                <w:b/>
              </w:rPr>
              <w:t>Grantee:</w:t>
            </w:r>
            <w:r w:rsidRPr="00782654">
              <w:t xml:space="preserve"> </w:t>
            </w:r>
            <w:r w:rsidRPr="00782654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Pr="00782654">
              <w:instrText xml:space="preserve"> FORMTEXT </w:instrText>
            </w:r>
            <w:r w:rsidRPr="00782654">
              <w:fldChar w:fldCharType="separate"/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fldChar w:fldCharType="end"/>
            </w:r>
            <w:bookmarkEnd w:id="4"/>
          </w:p>
        </w:tc>
      </w:tr>
      <w:tr w:rsidR="00782654" w:rsidRPr="00782654" w14:paraId="4098258B" w14:textId="77777777" w:rsidTr="00C63BE4">
        <w:tc>
          <w:tcPr>
            <w:tcW w:w="11016" w:type="dxa"/>
            <w:gridSpan w:val="2"/>
          </w:tcPr>
          <w:p w14:paraId="3F4120E7" w14:textId="77777777" w:rsidR="00782654" w:rsidRPr="00782654" w:rsidRDefault="00782654" w:rsidP="00782654">
            <w:r w:rsidRPr="00BC10B8">
              <w:rPr>
                <w:b/>
              </w:rPr>
              <w:t>Project Title:</w:t>
            </w:r>
            <w:r w:rsidRPr="00782654">
              <w:t xml:space="preserve"> </w:t>
            </w:r>
            <w:r w:rsidRPr="00782654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Pr="00782654">
              <w:instrText xml:space="preserve"> FORMTEXT </w:instrText>
            </w:r>
            <w:r w:rsidRPr="00782654">
              <w:fldChar w:fldCharType="separate"/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fldChar w:fldCharType="end"/>
            </w:r>
            <w:bookmarkEnd w:id="5"/>
          </w:p>
        </w:tc>
      </w:tr>
      <w:tr w:rsidR="00782654" w:rsidRPr="00782654" w14:paraId="7774E7B2" w14:textId="77777777" w:rsidTr="00C63BE4">
        <w:tc>
          <w:tcPr>
            <w:tcW w:w="5508" w:type="dxa"/>
          </w:tcPr>
          <w:p w14:paraId="27E5275B" w14:textId="77777777" w:rsidR="00782654" w:rsidRPr="00782654" w:rsidRDefault="00782654" w:rsidP="00782654">
            <w:r w:rsidRPr="00BC10B8">
              <w:rPr>
                <w:b/>
              </w:rPr>
              <w:t>Tax ID Number:</w:t>
            </w:r>
            <w:r w:rsidRPr="00782654">
              <w:t xml:space="preserve"> </w:t>
            </w:r>
            <w:r w:rsidRPr="00782654"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6" w:name="Text23"/>
            <w:r w:rsidRPr="00782654">
              <w:instrText xml:space="preserve"> FORMTEXT </w:instrText>
            </w:r>
            <w:r w:rsidRPr="00782654">
              <w:fldChar w:fldCharType="separate"/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rPr>
                <w:noProof/>
              </w:rPr>
              <w:t> </w:t>
            </w:r>
            <w:r w:rsidRPr="00782654">
              <w:fldChar w:fldCharType="end"/>
            </w:r>
            <w:bookmarkEnd w:id="6"/>
          </w:p>
        </w:tc>
        <w:tc>
          <w:tcPr>
            <w:tcW w:w="5508" w:type="dxa"/>
          </w:tcPr>
          <w:p w14:paraId="1D238A14" w14:textId="77777777" w:rsidR="00782654" w:rsidRPr="00782654" w:rsidRDefault="00782654" w:rsidP="000879C2">
            <w:r w:rsidRPr="00BC10B8">
              <w:rPr>
                <w:b/>
              </w:rPr>
              <w:t>Project Start &amp; End Dates:</w:t>
            </w:r>
            <w:r w:rsidRPr="00782654">
              <w:t xml:space="preserve"> </w:t>
            </w:r>
            <w:r w:rsidR="000879C2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="000879C2">
              <w:instrText xml:space="preserve"> FORMTEXT </w:instrText>
            </w:r>
            <w:r w:rsidR="000879C2">
              <w:fldChar w:fldCharType="separate"/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fldChar w:fldCharType="end"/>
            </w:r>
            <w:r w:rsidRPr="00782654">
              <w:t xml:space="preserve"> to </w:t>
            </w:r>
            <w:r w:rsidR="000879C2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="000879C2">
              <w:instrText xml:space="preserve"> FORMTEXT </w:instrText>
            </w:r>
            <w:r w:rsidR="000879C2">
              <w:fldChar w:fldCharType="separate"/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rPr>
                <w:noProof/>
              </w:rPr>
              <w:t> </w:t>
            </w:r>
            <w:r w:rsidR="000879C2">
              <w:fldChar w:fldCharType="end"/>
            </w:r>
          </w:p>
        </w:tc>
      </w:tr>
      <w:tr w:rsidR="0067771F" w:rsidRPr="00782654" w14:paraId="4CF88277" w14:textId="77777777" w:rsidTr="00C63BE4">
        <w:trPr>
          <w:gridAfter w:val="1"/>
          <w:wAfter w:w="5508" w:type="dxa"/>
        </w:trPr>
        <w:tc>
          <w:tcPr>
            <w:tcW w:w="5508" w:type="dxa"/>
          </w:tcPr>
          <w:p w14:paraId="5AE98DF9" w14:textId="77777777" w:rsidR="0067771F" w:rsidRPr="00782654" w:rsidRDefault="0067771F" w:rsidP="00782654">
            <w:r w:rsidRPr="00BC10B8">
              <w:rPr>
                <w:b/>
              </w:rPr>
              <w:t>Contract Number:</w:t>
            </w:r>
            <w:r>
              <w:t xml:space="preserve"> 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7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</w:tbl>
    <w:p w14:paraId="2840E083" w14:textId="69F2261F" w:rsidR="00367E5D" w:rsidRDefault="00367E5D">
      <w:pPr>
        <w:rPr>
          <w:b/>
        </w:rPr>
      </w:pPr>
    </w:p>
    <w:p w14:paraId="6C4B61C6" w14:textId="38AD55A9" w:rsidR="007C5684" w:rsidRPr="00936F85" w:rsidRDefault="007C5684">
      <w:pPr>
        <w:rPr>
          <w:bCs/>
        </w:rPr>
      </w:pPr>
      <w:r w:rsidRPr="00A5335A">
        <w:rPr>
          <w:bCs/>
        </w:rPr>
        <w:t xml:space="preserve">The following list of items must be </w:t>
      </w:r>
      <w:r w:rsidRPr="00A5335A">
        <w:rPr>
          <w:bCs/>
          <w:u w:val="single"/>
        </w:rPr>
        <w:t>submitted and approved</w:t>
      </w:r>
      <w:r w:rsidR="005B772D" w:rsidRPr="00A5335A">
        <w:rPr>
          <w:bCs/>
        </w:rPr>
        <w:t xml:space="preserve"> </w:t>
      </w:r>
      <w:r w:rsidR="00405761">
        <w:rPr>
          <w:bCs/>
        </w:rPr>
        <w:t>w</w:t>
      </w:r>
      <w:r w:rsidR="000C0D6D" w:rsidRPr="00A5335A">
        <w:rPr>
          <w:bCs/>
        </w:rPr>
        <w:t xml:space="preserve">ithin </w:t>
      </w:r>
      <w:r w:rsidR="000C0D6D" w:rsidRPr="00405761">
        <w:rPr>
          <w:b/>
        </w:rPr>
        <w:t>1</w:t>
      </w:r>
      <w:r w:rsidR="00484A92">
        <w:rPr>
          <w:b/>
        </w:rPr>
        <w:t>5</w:t>
      </w:r>
      <w:r w:rsidR="000C0D6D" w:rsidRPr="00405761">
        <w:rPr>
          <w:b/>
        </w:rPr>
        <w:t>0 days</w:t>
      </w:r>
      <w:r w:rsidR="000C0D6D" w:rsidRPr="00A5335A">
        <w:rPr>
          <w:bCs/>
        </w:rPr>
        <w:t xml:space="preserve"> of the beginning date of the grant contract</w:t>
      </w:r>
      <w:r w:rsidR="00A5335A" w:rsidRPr="00A5335A">
        <w:rPr>
          <w:bCs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6298"/>
        <w:gridCol w:w="1949"/>
        <w:gridCol w:w="2050"/>
      </w:tblGrid>
      <w:tr w:rsidR="007C5684" w:rsidRPr="00822DAC" w14:paraId="024B7854" w14:textId="77777777" w:rsidTr="00A5335A">
        <w:tc>
          <w:tcPr>
            <w:tcW w:w="6796" w:type="dxa"/>
            <w:gridSpan w:val="2"/>
            <w:tcBorders>
              <w:top w:val="nil"/>
              <w:left w:val="nil"/>
            </w:tcBorders>
          </w:tcPr>
          <w:p w14:paraId="6A0E68B5" w14:textId="77777777" w:rsidR="007C5684" w:rsidRPr="00822DAC" w:rsidRDefault="007C5684" w:rsidP="00E351E2">
            <w:pPr>
              <w:rPr>
                <w:b/>
              </w:rPr>
            </w:pPr>
          </w:p>
        </w:tc>
        <w:tc>
          <w:tcPr>
            <w:tcW w:w="1949" w:type="dxa"/>
            <w:shd w:val="clear" w:color="auto" w:fill="FFFFFF"/>
            <w:vAlign w:val="center"/>
          </w:tcPr>
          <w:p w14:paraId="45D3DD9E" w14:textId="77777777" w:rsidR="007C5684" w:rsidRPr="00822DAC" w:rsidRDefault="007C5684" w:rsidP="00E351E2">
            <w:pPr>
              <w:jc w:val="center"/>
              <w:rPr>
                <w:b/>
              </w:rPr>
            </w:pPr>
            <w:r>
              <w:rPr>
                <w:b/>
              </w:rPr>
              <w:t xml:space="preserve">Grantee </w:t>
            </w:r>
            <w:r w:rsidRPr="00822DAC">
              <w:rPr>
                <w:b/>
              </w:rPr>
              <w:t>Initials</w:t>
            </w:r>
          </w:p>
        </w:tc>
        <w:tc>
          <w:tcPr>
            <w:tcW w:w="2050" w:type="dxa"/>
            <w:shd w:val="clear" w:color="auto" w:fill="FFFFFF"/>
            <w:vAlign w:val="center"/>
          </w:tcPr>
          <w:p w14:paraId="6BE9C585" w14:textId="77777777" w:rsidR="007C5684" w:rsidRPr="00822DAC" w:rsidRDefault="007C5684" w:rsidP="00E351E2">
            <w:pPr>
              <w:jc w:val="center"/>
              <w:rPr>
                <w:b/>
              </w:rPr>
            </w:pPr>
            <w:r>
              <w:rPr>
                <w:b/>
              </w:rPr>
              <w:t>ADFPTF Initials</w:t>
            </w:r>
          </w:p>
        </w:tc>
      </w:tr>
      <w:tr w:rsidR="00290BF6" w:rsidRPr="00822DAC" w14:paraId="5A42DE86" w14:textId="77777777" w:rsidTr="00A5335A">
        <w:tc>
          <w:tcPr>
            <w:tcW w:w="498" w:type="dxa"/>
          </w:tcPr>
          <w:p w14:paraId="1C862E1D" w14:textId="1ADC6F41" w:rsidR="00290BF6" w:rsidRPr="00822DAC" w:rsidRDefault="00290BF6" w:rsidP="00290BF6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62A3D411" w14:textId="15D3AC55" w:rsidR="00290BF6" w:rsidRPr="000F5B5E" w:rsidRDefault="0071011A" w:rsidP="00290BF6">
            <w:pPr>
              <w:rPr>
                <w:bCs/>
              </w:rPr>
            </w:pPr>
            <w:r>
              <w:rPr>
                <w:bCs/>
              </w:rPr>
              <w:t>Signed and notarized Easement Restriction Acknowledgement form</w:t>
            </w:r>
          </w:p>
        </w:tc>
        <w:tc>
          <w:tcPr>
            <w:tcW w:w="1949" w:type="dxa"/>
            <w:vAlign w:val="center"/>
          </w:tcPr>
          <w:p w14:paraId="420B7F98" w14:textId="6EB5847F" w:rsidR="00290BF6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4E2AC7E1" w14:textId="44A8F36C" w:rsidR="00290BF6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290BF6" w:rsidRPr="00822DAC" w14:paraId="7F056BEA" w14:textId="77777777" w:rsidTr="00A5335A">
        <w:tc>
          <w:tcPr>
            <w:tcW w:w="498" w:type="dxa"/>
          </w:tcPr>
          <w:p w14:paraId="2453EF7B" w14:textId="77777777" w:rsidR="00290BF6" w:rsidRPr="00822DAC" w:rsidRDefault="00290BF6" w:rsidP="00290BF6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431707AB" w14:textId="79EC0109" w:rsidR="00290BF6" w:rsidRPr="00080759" w:rsidRDefault="00290BF6" w:rsidP="00290BF6">
            <w:pPr>
              <w:rPr>
                <w:bCs/>
              </w:rPr>
            </w:pPr>
            <w:r w:rsidRPr="000F5B5E">
              <w:rPr>
                <w:bCs/>
              </w:rPr>
              <w:t>Preliminary Conservation Easement Survey, including GIS, per the ADFPTF Survey Requirements and Checklist</w:t>
            </w:r>
          </w:p>
        </w:tc>
        <w:tc>
          <w:tcPr>
            <w:tcW w:w="1949" w:type="dxa"/>
            <w:vAlign w:val="center"/>
          </w:tcPr>
          <w:p w14:paraId="658E0EA0" w14:textId="77777777" w:rsidR="00290BF6" w:rsidRPr="00822DAC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15D3F25C" w14:textId="77777777" w:rsidR="00290BF6" w:rsidRPr="00822DAC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290BF6" w:rsidRPr="00822DAC" w14:paraId="3950F2F2" w14:textId="77777777" w:rsidTr="00A5335A">
        <w:tc>
          <w:tcPr>
            <w:tcW w:w="498" w:type="dxa"/>
          </w:tcPr>
          <w:p w14:paraId="0E09EE91" w14:textId="77777777" w:rsidR="00290BF6" w:rsidRPr="00822DAC" w:rsidRDefault="00290BF6" w:rsidP="00290BF6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2E11DC36" w14:textId="7BB7C0EB" w:rsidR="00290BF6" w:rsidRPr="00080759" w:rsidRDefault="00290BF6" w:rsidP="00290BF6">
            <w:pPr>
              <w:rPr>
                <w:bCs/>
              </w:rPr>
            </w:pPr>
            <w:r w:rsidRPr="00002B54">
              <w:rPr>
                <w:bCs/>
              </w:rPr>
              <w:t xml:space="preserve">Preliminary Title </w:t>
            </w:r>
            <w:r w:rsidR="004C0616">
              <w:rPr>
                <w:bCs/>
              </w:rPr>
              <w:t>Commitment</w:t>
            </w:r>
          </w:p>
        </w:tc>
        <w:tc>
          <w:tcPr>
            <w:tcW w:w="1949" w:type="dxa"/>
            <w:vAlign w:val="center"/>
          </w:tcPr>
          <w:p w14:paraId="7E39CB8B" w14:textId="77777777" w:rsidR="00290BF6" w:rsidRPr="00822DAC" w:rsidRDefault="00290BF6" w:rsidP="00290BF6">
            <w:pPr>
              <w:tabs>
                <w:tab w:val="right" w:pos="1734"/>
              </w:tabs>
              <w:rPr>
                <w:b/>
              </w:rPr>
            </w:pPr>
            <w:r>
              <w:rPr>
                <w:rStyle w:val="PlaceholderText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Style w:val="PlaceholderText"/>
              </w:rPr>
              <w:instrText xml:space="preserve"> FORMTEXT </w:instrText>
            </w:r>
            <w:r>
              <w:rPr>
                <w:rStyle w:val="PlaceholderText"/>
              </w:rPr>
            </w:r>
            <w:r>
              <w:rPr>
                <w:rStyle w:val="PlaceholderText"/>
              </w:rPr>
              <w:fldChar w:fldCharType="separate"/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0A42A217" w14:textId="77777777" w:rsidR="00290BF6" w:rsidRPr="00822DAC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290BF6" w:rsidRPr="00822DAC" w14:paraId="2A90AF2E" w14:textId="77777777" w:rsidTr="00A5335A">
        <w:tc>
          <w:tcPr>
            <w:tcW w:w="498" w:type="dxa"/>
          </w:tcPr>
          <w:p w14:paraId="7184F64B" w14:textId="77777777" w:rsidR="00290BF6" w:rsidRPr="00822DAC" w:rsidRDefault="00290BF6" w:rsidP="00290BF6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14E986EC" w14:textId="5F155D06" w:rsidR="00290BF6" w:rsidRPr="00080759" w:rsidRDefault="00290BF6" w:rsidP="00290BF6">
            <w:pPr>
              <w:rPr>
                <w:bCs/>
              </w:rPr>
            </w:pPr>
            <w:r w:rsidRPr="00A5335A">
              <w:rPr>
                <w:bCs/>
              </w:rPr>
              <w:t>Preliminary Attorney’s signed Title Opinion certifying title for a period of at least sixty years</w:t>
            </w:r>
          </w:p>
        </w:tc>
        <w:tc>
          <w:tcPr>
            <w:tcW w:w="1949" w:type="dxa"/>
            <w:vAlign w:val="center"/>
          </w:tcPr>
          <w:p w14:paraId="5DE9BFF5" w14:textId="77777777" w:rsidR="00290BF6" w:rsidRPr="00822DAC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6B760AFE" w14:textId="77777777" w:rsidR="00290BF6" w:rsidRPr="00822DAC" w:rsidRDefault="00290BF6" w:rsidP="00290BF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575A638D" w14:textId="77777777" w:rsidR="007C5684" w:rsidRDefault="007C5684">
      <w:pPr>
        <w:rPr>
          <w:b/>
        </w:rPr>
      </w:pPr>
    </w:p>
    <w:p w14:paraId="3135D15C" w14:textId="77777777" w:rsidR="00484A92" w:rsidRPr="00936F85" w:rsidRDefault="00484A92" w:rsidP="00484A92">
      <w:pPr>
        <w:rPr>
          <w:bCs/>
        </w:rPr>
      </w:pPr>
      <w:r w:rsidRPr="00A5335A">
        <w:rPr>
          <w:bCs/>
        </w:rPr>
        <w:t xml:space="preserve">The following list of items must be </w:t>
      </w:r>
      <w:r w:rsidRPr="00A5335A">
        <w:rPr>
          <w:bCs/>
          <w:u w:val="single"/>
        </w:rPr>
        <w:t>submitted and approved</w:t>
      </w:r>
      <w:r w:rsidRPr="00A5335A">
        <w:rPr>
          <w:bCs/>
        </w:rPr>
        <w:t xml:space="preserve"> </w:t>
      </w:r>
      <w:r>
        <w:rPr>
          <w:bCs/>
        </w:rPr>
        <w:t>w</w:t>
      </w:r>
      <w:r w:rsidRPr="00A5335A">
        <w:rPr>
          <w:bCs/>
        </w:rPr>
        <w:t xml:space="preserve">ithin </w:t>
      </w:r>
      <w:r w:rsidRPr="00405761">
        <w:rPr>
          <w:b/>
        </w:rPr>
        <w:t>180 days</w:t>
      </w:r>
      <w:r w:rsidRPr="00A5335A">
        <w:rPr>
          <w:bCs/>
        </w:rPr>
        <w:t xml:space="preserve"> of the beginning date of the grant contract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6298"/>
        <w:gridCol w:w="1949"/>
        <w:gridCol w:w="2050"/>
      </w:tblGrid>
      <w:tr w:rsidR="00484A92" w:rsidRPr="00822DAC" w14:paraId="151F0200" w14:textId="77777777" w:rsidTr="00173338">
        <w:tc>
          <w:tcPr>
            <w:tcW w:w="6796" w:type="dxa"/>
            <w:gridSpan w:val="2"/>
            <w:tcBorders>
              <w:top w:val="nil"/>
              <w:left w:val="nil"/>
            </w:tcBorders>
          </w:tcPr>
          <w:p w14:paraId="78AD7788" w14:textId="77777777" w:rsidR="00484A92" w:rsidRPr="00822DAC" w:rsidRDefault="00484A92" w:rsidP="00173338">
            <w:pPr>
              <w:rPr>
                <w:b/>
              </w:rPr>
            </w:pPr>
          </w:p>
        </w:tc>
        <w:tc>
          <w:tcPr>
            <w:tcW w:w="1949" w:type="dxa"/>
            <w:shd w:val="clear" w:color="auto" w:fill="FFFFFF"/>
            <w:vAlign w:val="center"/>
          </w:tcPr>
          <w:p w14:paraId="31CF96B1" w14:textId="77777777" w:rsidR="00484A92" w:rsidRPr="00822DAC" w:rsidRDefault="00484A92" w:rsidP="00173338">
            <w:pPr>
              <w:jc w:val="center"/>
              <w:rPr>
                <w:b/>
              </w:rPr>
            </w:pPr>
            <w:r>
              <w:rPr>
                <w:b/>
              </w:rPr>
              <w:t xml:space="preserve">Grantee </w:t>
            </w:r>
            <w:r w:rsidRPr="00822DAC">
              <w:rPr>
                <w:b/>
              </w:rPr>
              <w:t>Initials</w:t>
            </w:r>
          </w:p>
        </w:tc>
        <w:tc>
          <w:tcPr>
            <w:tcW w:w="2050" w:type="dxa"/>
            <w:shd w:val="clear" w:color="auto" w:fill="FFFFFF"/>
            <w:vAlign w:val="center"/>
          </w:tcPr>
          <w:p w14:paraId="03D4C891" w14:textId="77777777" w:rsidR="00484A92" w:rsidRPr="00822DAC" w:rsidRDefault="00484A92" w:rsidP="00173338">
            <w:pPr>
              <w:jc w:val="center"/>
              <w:rPr>
                <w:b/>
              </w:rPr>
            </w:pPr>
            <w:r>
              <w:rPr>
                <w:b/>
              </w:rPr>
              <w:t>ADFPTF Initials</w:t>
            </w:r>
          </w:p>
        </w:tc>
      </w:tr>
      <w:tr w:rsidR="00484A92" w:rsidRPr="00822DAC" w14:paraId="2175CD48" w14:textId="77777777" w:rsidTr="00173338">
        <w:tc>
          <w:tcPr>
            <w:tcW w:w="498" w:type="dxa"/>
          </w:tcPr>
          <w:p w14:paraId="619C6AA0" w14:textId="77777777" w:rsidR="00484A92" w:rsidRPr="00822DAC" w:rsidRDefault="00484A92" w:rsidP="00484A92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48B377E8" w14:textId="34F49200" w:rsidR="00484A92" w:rsidRPr="00080759" w:rsidRDefault="00484A92" w:rsidP="00484A92">
            <w:pPr>
              <w:rPr>
                <w:bCs/>
              </w:rPr>
            </w:pPr>
            <w:r w:rsidRPr="00080759">
              <w:rPr>
                <w:bCs/>
              </w:rPr>
              <w:t xml:space="preserve">Certified Development Rights Appraisal dated less than </w:t>
            </w:r>
            <w:r>
              <w:rPr>
                <w:bCs/>
              </w:rPr>
              <w:t>1 year</w:t>
            </w:r>
            <w:r w:rsidRPr="00080759">
              <w:rPr>
                <w:bCs/>
              </w:rPr>
              <w:t xml:space="preserve"> prior to closing </w:t>
            </w:r>
          </w:p>
        </w:tc>
        <w:tc>
          <w:tcPr>
            <w:tcW w:w="1949" w:type="dxa"/>
            <w:vAlign w:val="center"/>
          </w:tcPr>
          <w:p w14:paraId="280BDBD2" w14:textId="77777777" w:rsidR="00484A92" w:rsidRPr="00822DAC" w:rsidRDefault="00484A92" w:rsidP="00484A92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69FCC747" w14:textId="77777777" w:rsidR="00484A92" w:rsidRPr="00822DAC" w:rsidRDefault="00484A92" w:rsidP="00484A92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6292B4FA" w14:textId="77777777" w:rsidR="00484A92" w:rsidRDefault="00484A92">
      <w:pPr>
        <w:rPr>
          <w:b/>
        </w:rPr>
      </w:pPr>
    </w:p>
    <w:p w14:paraId="5BF1CD1E" w14:textId="2A15DED8" w:rsidR="000F1C76" w:rsidRPr="00A5335A" w:rsidRDefault="000F5B06">
      <w:pPr>
        <w:rPr>
          <w:bCs/>
        </w:rPr>
      </w:pPr>
      <w:r w:rsidRPr="00A5335A">
        <w:rPr>
          <w:bCs/>
        </w:rPr>
        <w:t>The following list of items must</w:t>
      </w:r>
      <w:r w:rsidR="00367E5D" w:rsidRPr="00A5335A">
        <w:rPr>
          <w:bCs/>
        </w:rPr>
        <w:t xml:space="preserve"> be </w:t>
      </w:r>
      <w:r w:rsidR="00367E5D" w:rsidRPr="00A5335A">
        <w:rPr>
          <w:bCs/>
          <w:u w:val="single"/>
        </w:rPr>
        <w:t>submitted and approved</w:t>
      </w:r>
      <w:r w:rsidR="00367E5D" w:rsidRPr="00A5335A">
        <w:rPr>
          <w:bCs/>
        </w:rPr>
        <w:t xml:space="preserve"> </w:t>
      </w:r>
      <w:r w:rsidR="006114AB" w:rsidRPr="00A5335A">
        <w:rPr>
          <w:bCs/>
        </w:rPr>
        <w:t xml:space="preserve">within </w:t>
      </w:r>
      <w:r w:rsidR="006114AB" w:rsidRPr="00405761">
        <w:rPr>
          <w:b/>
        </w:rPr>
        <w:t>210 days</w:t>
      </w:r>
      <w:r w:rsidR="006114AB" w:rsidRPr="00A5335A">
        <w:rPr>
          <w:bCs/>
        </w:rPr>
        <w:t xml:space="preserve"> of the beginning date of the grant contract and no less than 60 days before the scheduled conservation easement recording date</w:t>
      </w:r>
      <w:r w:rsidR="00367E5D" w:rsidRPr="00A5335A">
        <w:rPr>
          <w:bCs/>
        </w:rPr>
        <w:t>:</w:t>
      </w:r>
    </w:p>
    <w:p w14:paraId="6656D555" w14:textId="77777777" w:rsidR="00367E5D" w:rsidRDefault="00367E5D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6298"/>
        <w:gridCol w:w="1949"/>
        <w:gridCol w:w="2050"/>
      </w:tblGrid>
      <w:tr w:rsidR="00367E5D" w:rsidRPr="00822DAC" w14:paraId="27E0F6B6" w14:textId="77777777" w:rsidTr="00080759">
        <w:tc>
          <w:tcPr>
            <w:tcW w:w="6796" w:type="dxa"/>
            <w:gridSpan w:val="2"/>
            <w:tcBorders>
              <w:top w:val="nil"/>
              <w:left w:val="nil"/>
            </w:tcBorders>
          </w:tcPr>
          <w:p w14:paraId="2C430B20" w14:textId="77777777" w:rsidR="00367E5D" w:rsidRPr="00822DAC" w:rsidRDefault="00367E5D">
            <w:pPr>
              <w:rPr>
                <w:b/>
              </w:rPr>
            </w:pPr>
          </w:p>
        </w:tc>
        <w:tc>
          <w:tcPr>
            <w:tcW w:w="1949" w:type="dxa"/>
            <w:shd w:val="clear" w:color="auto" w:fill="FFFFFF"/>
            <w:vAlign w:val="center"/>
          </w:tcPr>
          <w:p w14:paraId="230E9E06" w14:textId="77777777" w:rsidR="00367E5D" w:rsidRPr="00822DAC" w:rsidRDefault="009350B1" w:rsidP="00822DAC">
            <w:pPr>
              <w:jc w:val="center"/>
              <w:rPr>
                <w:b/>
              </w:rPr>
            </w:pPr>
            <w:r>
              <w:rPr>
                <w:b/>
              </w:rPr>
              <w:t xml:space="preserve">Grantee </w:t>
            </w:r>
            <w:r w:rsidR="00367E5D" w:rsidRPr="00822DAC">
              <w:rPr>
                <w:b/>
              </w:rPr>
              <w:t>Initials</w:t>
            </w:r>
          </w:p>
        </w:tc>
        <w:tc>
          <w:tcPr>
            <w:tcW w:w="2050" w:type="dxa"/>
            <w:shd w:val="clear" w:color="auto" w:fill="FFFFFF"/>
            <w:vAlign w:val="center"/>
          </w:tcPr>
          <w:p w14:paraId="02D10607" w14:textId="13BE9D90" w:rsidR="00367E5D" w:rsidRPr="00822DAC" w:rsidRDefault="009350B1" w:rsidP="00822DAC">
            <w:pPr>
              <w:jc w:val="center"/>
              <w:rPr>
                <w:b/>
              </w:rPr>
            </w:pPr>
            <w:r>
              <w:rPr>
                <w:b/>
              </w:rPr>
              <w:t>ADFP</w:t>
            </w:r>
            <w:r w:rsidR="00080759">
              <w:rPr>
                <w:b/>
              </w:rPr>
              <w:t>TF</w:t>
            </w:r>
            <w:r>
              <w:rPr>
                <w:b/>
              </w:rPr>
              <w:t xml:space="preserve"> Initials</w:t>
            </w:r>
          </w:p>
        </w:tc>
      </w:tr>
      <w:tr w:rsidR="00080759" w:rsidRPr="00822DAC" w14:paraId="46A47B08" w14:textId="77777777" w:rsidTr="00273F0B">
        <w:tc>
          <w:tcPr>
            <w:tcW w:w="498" w:type="dxa"/>
          </w:tcPr>
          <w:p w14:paraId="7C65787C" w14:textId="77777777" w:rsidR="00080759" w:rsidRPr="00822DAC" w:rsidRDefault="00080759" w:rsidP="00080759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"/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  <w:bookmarkEnd w:id="8"/>
          </w:p>
        </w:tc>
        <w:tc>
          <w:tcPr>
            <w:tcW w:w="6298" w:type="dxa"/>
          </w:tcPr>
          <w:p w14:paraId="5BCC321E" w14:textId="77777777" w:rsidR="00080759" w:rsidRPr="00080759" w:rsidRDefault="00080759" w:rsidP="00080759">
            <w:pPr>
              <w:rPr>
                <w:bCs/>
              </w:rPr>
            </w:pPr>
            <w:r w:rsidRPr="00080759">
              <w:rPr>
                <w:bCs/>
              </w:rPr>
              <w:t>Environmental Audit including Hazardous Materials Checklist and Landowner Interview</w:t>
            </w:r>
          </w:p>
        </w:tc>
        <w:tc>
          <w:tcPr>
            <w:tcW w:w="1949" w:type="dxa"/>
            <w:vAlign w:val="center"/>
          </w:tcPr>
          <w:p w14:paraId="43AB9984" w14:textId="403ACA1F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292D3705" w14:textId="77777777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</w:instrText>
            </w:r>
            <w:bookmarkStart w:id="9" w:name="Text26"/>
            <w:r>
              <w:rPr>
                <w:b/>
              </w:rPr>
              <w:instrText xml:space="preserve">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9"/>
          </w:p>
        </w:tc>
      </w:tr>
      <w:tr w:rsidR="00080759" w:rsidRPr="00822DAC" w14:paraId="68F3A76C" w14:textId="77777777" w:rsidTr="00273F0B">
        <w:tc>
          <w:tcPr>
            <w:tcW w:w="498" w:type="dxa"/>
          </w:tcPr>
          <w:p w14:paraId="783D57D3" w14:textId="77777777" w:rsidR="00080759" w:rsidRPr="00822DAC" w:rsidRDefault="00080759" w:rsidP="00080759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645F337C" w14:textId="77777777" w:rsidR="00080759" w:rsidRPr="00080759" w:rsidRDefault="00080759" w:rsidP="00080759">
            <w:pPr>
              <w:rPr>
                <w:bCs/>
              </w:rPr>
            </w:pPr>
            <w:r w:rsidRPr="00080759">
              <w:rPr>
                <w:bCs/>
              </w:rPr>
              <w:t>Conservation Plan, if applicable</w:t>
            </w:r>
          </w:p>
        </w:tc>
        <w:tc>
          <w:tcPr>
            <w:tcW w:w="1949" w:type="dxa"/>
            <w:vAlign w:val="center"/>
          </w:tcPr>
          <w:p w14:paraId="33470360" w14:textId="77777777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0" w:name="Text29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0"/>
          </w:p>
        </w:tc>
        <w:tc>
          <w:tcPr>
            <w:tcW w:w="2050" w:type="dxa"/>
            <w:vAlign w:val="center"/>
          </w:tcPr>
          <w:p w14:paraId="46593FDC" w14:textId="77777777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1" w:name="Text30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1"/>
          </w:p>
        </w:tc>
      </w:tr>
      <w:tr w:rsidR="00080759" w:rsidRPr="00822DAC" w14:paraId="0828FC30" w14:textId="77777777" w:rsidTr="00273F0B">
        <w:tc>
          <w:tcPr>
            <w:tcW w:w="498" w:type="dxa"/>
          </w:tcPr>
          <w:p w14:paraId="666AC588" w14:textId="77777777" w:rsidR="00080759" w:rsidRPr="00822DAC" w:rsidRDefault="00080759" w:rsidP="00080759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8" w:type="dxa"/>
          </w:tcPr>
          <w:p w14:paraId="2928D071" w14:textId="77777777" w:rsidR="00080759" w:rsidRPr="00080759" w:rsidRDefault="00080759" w:rsidP="00080759">
            <w:pPr>
              <w:rPr>
                <w:bCs/>
              </w:rPr>
            </w:pPr>
            <w:r w:rsidRPr="00080759">
              <w:rPr>
                <w:bCs/>
              </w:rPr>
              <w:t>Forestry Plan, if applicable</w:t>
            </w:r>
          </w:p>
        </w:tc>
        <w:tc>
          <w:tcPr>
            <w:tcW w:w="1949" w:type="dxa"/>
            <w:vAlign w:val="center"/>
          </w:tcPr>
          <w:p w14:paraId="1DD15752" w14:textId="1DE6AA59" w:rsidR="00080759" w:rsidRPr="00822DAC" w:rsidRDefault="00273F0B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0" w:type="dxa"/>
            <w:vAlign w:val="center"/>
          </w:tcPr>
          <w:p w14:paraId="030F9738" w14:textId="3521CC2F" w:rsidR="00080759" w:rsidRPr="00822DAC" w:rsidRDefault="00273F0B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080759" w:rsidRPr="00822DAC" w14:paraId="6625162F" w14:textId="77777777" w:rsidTr="00273F0B">
        <w:tc>
          <w:tcPr>
            <w:tcW w:w="498" w:type="dxa"/>
          </w:tcPr>
          <w:p w14:paraId="275F83CD" w14:textId="77777777" w:rsidR="00080759" w:rsidRPr="00822DAC" w:rsidRDefault="00080759" w:rsidP="00080759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"/>
            <w:r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bookmarkEnd w:id="12"/>
          </w:p>
        </w:tc>
        <w:tc>
          <w:tcPr>
            <w:tcW w:w="6298" w:type="dxa"/>
          </w:tcPr>
          <w:p w14:paraId="16500916" w14:textId="2697579C" w:rsidR="00080759" w:rsidRPr="00080759" w:rsidRDefault="00080759" w:rsidP="00080759">
            <w:pPr>
              <w:rPr>
                <w:bCs/>
              </w:rPr>
            </w:pPr>
            <w:r w:rsidRPr="00080759">
              <w:rPr>
                <w:bCs/>
              </w:rPr>
              <w:t>Preliminary Baseline that includes applicable Conservation Plan and Forestry Plan, Environmental Audit, and Conservation Easement Survey</w:t>
            </w:r>
            <w:r>
              <w:rPr>
                <w:bCs/>
              </w:rPr>
              <w:t xml:space="preserve">, </w:t>
            </w:r>
            <w:r w:rsidRPr="00080759">
              <w:rPr>
                <w:bCs/>
              </w:rPr>
              <w:t>per the ADFPTF Baseline Documentation Report Requirements and Checklist</w:t>
            </w:r>
          </w:p>
        </w:tc>
        <w:tc>
          <w:tcPr>
            <w:tcW w:w="1949" w:type="dxa"/>
            <w:vAlign w:val="center"/>
          </w:tcPr>
          <w:p w14:paraId="17794F5F" w14:textId="77777777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3" w:name="Text31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3"/>
          </w:p>
        </w:tc>
        <w:tc>
          <w:tcPr>
            <w:tcW w:w="2050" w:type="dxa"/>
            <w:vAlign w:val="center"/>
          </w:tcPr>
          <w:p w14:paraId="23E6BE73" w14:textId="77777777" w:rsidR="00080759" w:rsidRPr="00822DAC" w:rsidRDefault="00080759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4" w:name="Text32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4"/>
          </w:p>
        </w:tc>
      </w:tr>
    </w:tbl>
    <w:p w14:paraId="4639CC31" w14:textId="77777777" w:rsidR="00367E5D" w:rsidRDefault="00367E5D">
      <w:pPr>
        <w:rPr>
          <w:b/>
        </w:rPr>
      </w:pPr>
    </w:p>
    <w:p w14:paraId="325B41A7" w14:textId="2E34E10E" w:rsidR="00367E5D" w:rsidRPr="00405761" w:rsidRDefault="00080759">
      <w:pPr>
        <w:rPr>
          <w:bCs/>
        </w:rPr>
      </w:pPr>
      <w:r w:rsidRPr="00405761">
        <w:rPr>
          <w:bCs/>
        </w:rPr>
        <w:t xml:space="preserve">The following list of items must be </w:t>
      </w:r>
      <w:bookmarkStart w:id="15" w:name="_Hlk81232307"/>
      <w:r w:rsidRPr="00405761">
        <w:rPr>
          <w:bCs/>
          <w:u w:val="single"/>
        </w:rPr>
        <w:t>submitted and approved</w:t>
      </w:r>
      <w:r w:rsidRPr="00405761">
        <w:rPr>
          <w:bCs/>
        </w:rPr>
        <w:t xml:space="preserve"> </w:t>
      </w:r>
      <w:bookmarkEnd w:id="15"/>
      <w:r w:rsidRPr="00405761">
        <w:rPr>
          <w:bCs/>
        </w:rPr>
        <w:t xml:space="preserve">within </w:t>
      </w:r>
      <w:r w:rsidRPr="00936F85">
        <w:rPr>
          <w:b/>
        </w:rPr>
        <w:t>240 days</w:t>
      </w:r>
      <w:r w:rsidRPr="00405761">
        <w:rPr>
          <w:bCs/>
        </w:rPr>
        <w:t xml:space="preserve"> of the beginning date of the grant contract and no less than 30 days before the scheduled conservation easement recording date</w:t>
      </w:r>
      <w:r w:rsidR="00367E5D" w:rsidRPr="00405761">
        <w:rPr>
          <w:bCs/>
        </w:rPr>
        <w:t>:</w:t>
      </w:r>
    </w:p>
    <w:p w14:paraId="71F272F0" w14:textId="77777777" w:rsidR="00367E5D" w:rsidRDefault="00367E5D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"/>
        <w:gridCol w:w="6293"/>
        <w:gridCol w:w="1949"/>
        <w:gridCol w:w="2054"/>
      </w:tblGrid>
      <w:tr w:rsidR="00367E5D" w:rsidRPr="00822DAC" w14:paraId="20BEBE91" w14:textId="77777777" w:rsidTr="75207DF0">
        <w:tc>
          <w:tcPr>
            <w:tcW w:w="6792" w:type="dxa"/>
            <w:gridSpan w:val="2"/>
            <w:tcBorders>
              <w:top w:val="nil"/>
              <w:left w:val="nil"/>
            </w:tcBorders>
          </w:tcPr>
          <w:p w14:paraId="7D306821" w14:textId="77777777" w:rsidR="00367E5D" w:rsidRPr="00822DAC" w:rsidRDefault="00367E5D" w:rsidP="00822DAC">
            <w:pPr>
              <w:rPr>
                <w:b/>
              </w:rPr>
            </w:pPr>
          </w:p>
        </w:tc>
        <w:tc>
          <w:tcPr>
            <w:tcW w:w="1949" w:type="dxa"/>
            <w:shd w:val="clear" w:color="auto" w:fill="FFFFFF" w:themeFill="background1"/>
            <w:vAlign w:val="center"/>
          </w:tcPr>
          <w:p w14:paraId="4517BF70" w14:textId="77777777" w:rsidR="00367E5D" w:rsidRPr="00822DAC" w:rsidRDefault="009350B1" w:rsidP="00822DAC">
            <w:pPr>
              <w:jc w:val="center"/>
              <w:rPr>
                <w:b/>
              </w:rPr>
            </w:pPr>
            <w:r>
              <w:rPr>
                <w:b/>
              </w:rPr>
              <w:t xml:space="preserve">Grantee </w:t>
            </w:r>
            <w:r w:rsidR="00367E5D" w:rsidRPr="00822DAC">
              <w:rPr>
                <w:b/>
              </w:rPr>
              <w:t>Initials</w:t>
            </w:r>
          </w:p>
        </w:tc>
        <w:tc>
          <w:tcPr>
            <w:tcW w:w="2054" w:type="dxa"/>
            <w:shd w:val="clear" w:color="auto" w:fill="FFFFFF" w:themeFill="background1"/>
            <w:vAlign w:val="center"/>
          </w:tcPr>
          <w:p w14:paraId="3B17F27F" w14:textId="2EE820FD" w:rsidR="00367E5D" w:rsidRPr="00822DAC" w:rsidRDefault="00080759" w:rsidP="00822DAC">
            <w:pPr>
              <w:jc w:val="center"/>
              <w:rPr>
                <w:b/>
              </w:rPr>
            </w:pPr>
            <w:r>
              <w:rPr>
                <w:b/>
              </w:rPr>
              <w:t>ADFPTF</w:t>
            </w:r>
            <w:r w:rsidR="009350B1">
              <w:rPr>
                <w:b/>
              </w:rPr>
              <w:t xml:space="preserve"> Initials</w:t>
            </w:r>
          </w:p>
        </w:tc>
      </w:tr>
      <w:tr w:rsidR="00367E5D" w:rsidRPr="00822DAC" w14:paraId="4A359B32" w14:textId="77777777" w:rsidTr="75207DF0">
        <w:tc>
          <w:tcPr>
            <w:tcW w:w="499" w:type="dxa"/>
          </w:tcPr>
          <w:p w14:paraId="50A17EA4" w14:textId="77777777" w:rsidR="00367E5D" w:rsidRPr="00822DAC" w:rsidRDefault="00367E5D" w:rsidP="00822DAC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</w:tcPr>
          <w:p w14:paraId="5E843BBC" w14:textId="4DAE7468" w:rsidR="00367E5D" w:rsidRPr="00080759" w:rsidRDefault="4327260A" w:rsidP="75207DF0">
            <w:r>
              <w:t xml:space="preserve">Final </w:t>
            </w:r>
            <w:r w:rsidR="0049534E">
              <w:t xml:space="preserve">Conservation Easement Survey in recordable format </w:t>
            </w:r>
          </w:p>
        </w:tc>
        <w:tc>
          <w:tcPr>
            <w:tcW w:w="1949" w:type="dxa"/>
            <w:vAlign w:val="center"/>
          </w:tcPr>
          <w:p w14:paraId="11F47331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6" w:name="Text43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6"/>
          </w:p>
        </w:tc>
        <w:tc>
          <w:tcPr>
            <w:tcW w:w="2054" w:type="dxa"/>
            <w:vAlign w:val="center"/>
          </w:tcPr>
          <w:p w14:paraId="69F3D4BF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7" w:name="Text49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7"/>
          </w:p>
        </w:tc>
      </w:tr>
      <w:tr w:rsidR="00367E5D" w:rsidRPr="00822DAC" w14:paraId="500C0647" w14:textId="77777777" w:rsidTr="75207DF0">
        <w:tc>
          <w:tcPr>
            <w:tcW w:w="499" w:type="dxa"/>
          </w:tcPr>
          <w:p w14:paraId="058FB804" w14:textId="77777777" w:rsidR="00367E5D" w:rsidRPr="00822DAC" w:rsidRDefault="00367E5D" w:rsidP="00822DAC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</w:tcPr>
          <w:p w14:paraId="759325AD" w14:textId="77777777" w:rsidR="00367E5D" w:rsidRPr="00080759" w:rsidRDefault="0049534E" w:rsidP="00822DAC">
            <w:pPr>
              <w:rPr>
                <w:bCs/>
              </w:rPr>
            </w:pPr>
            <w:r w:rsidRPr="00080759">
              <w:rPr>
                <w:bCs/>
              </w:rPr>
              <w:t>Final Conservation Easement with applicable exhibits</w:t>
            </w:r>
          </w:p>
        </w:tc>
        <w:tc>
          <w:tcPr>
            <w:tcW w:w="1949" w:type="dxa"/>
            <w:vAlign w:val="center"/>
          </w:tcPr>
          <w:p w14:paraId="29194ED7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8" w:name="Text44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8"/>
          </w:p>
        </w:tc>
        <w:tc>
          <w:tcPr>
            <w:tcW w:w="2054" w:type="dxa"/>
            <w:vAlign w:val="center"/>
          </w:tcPr>
          <w:p w14:paraId="4AF264A6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9" w:name="Text50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9"/>
          </w:p>
        </w:tc>
      </w:tr>
      <w:tr w:rsidR="00367E5D" w:rsidRPr="00822DAC" w14:paraId="6E8B8CBC" w14:textId="77777777" w:rsidTr="75207DF0">
        <w:tc>
          <w:tcPr>
            <w:tcW w:w="499" w:type="dxa"/>
          </w:tcPr>
          <w:p w14:paraId="2234A9B8" w14:textId="77777777" w:rsidR="00367E5D" w:rsidRPr="00822DAC" w:rsidRDefault="00367E5D" w:rsidP="00822DAC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</w:tcPr>
          <w:p w14:paraId="595FB462" w14:textId="619B1E8D" w:rsidR="00367E5D" w:rsidRPr="00080759" w:rsidRDefault="7718E90B" w:rsidP="00822DAC">
            <w:r>
              <w:t xml:space="preserve">Final </w:t>
            </w:r>
            <w:r w:rsidR="0049534E">
              <w:t>Title Commitment</w:t>
            </w:r>
            <w:r w:rsidR="77A29FD8">
              <w:t xml:space="preserve"> approved by NCDA</w:t>
            </w:r>
          </w:p>
        </w:tc>
        <w:tc>
          <w:tcPr>
            <w:tcW w:w="1949" w:type="dxa"/>
            <w:vAlign w:val="center"/>
          </w:tcPr>
          <w:p w14:paraId="47980AD0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20" w:name="Text46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20"/>
          </w:p>
        </w:tc>
        <w:tc>
          <w:tcPr>
            <w:tcW w:w="2054" w:type="dxa"/>
            <w:vAlign w:val="center"/>
          </w:tcPr>
          <w:p w14:paraId="2EE3A707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1" w:name="Text52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21"/>
          </w:p>
        </w:tc>
      </w:tr>
      <w:tr w:rsidR="00367E5D" w:rsidRPr="00822DAC" w14:paraId="4B73BA6C" w14:textId="77777777" w:rsidTr="75207DF0">
        <w:tc>
          <w:tcPr>
            <w:tcW w:w="499" w:type="dxa"/>
          </w:tcPr>
          <w:p w14:paraId="7AA2F64A" w14:textId="77777777" w:rsidR="00367E5D" w:rsidRPr="00822DAC" w:rsidRDefault="00367E5D" w:rsidP="00822DAC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</w:tcPr>
          <w:p w14:paraId="58CF6799" w14:textId="77777777" w:rsidR="00367E5D" w:rsidRPr="00080759" w:rsidRDefault="0049534E" w:rsidP="00822DAC">
            <w:pPr>
              <w:rPr>
                <w:bCs/>
              </w:rPr>
            </w:pPr>
            <w:r w:rsidRPr="00080759">
              <w:rPr>
                <w:bCs/>
              </w:rPr>
              <w:t>Signed Subordination Agreement, if applicable</w:t>
            </w:r>
          </w:p>
        </w:tc>
        <w:tc>
          <w:tcPr>
            <w:tcW w:w="1949" w:type="dxa"/>
            <w:vAlign w:val="center"/>
          </w:tcPr>
          <w:p w14:paraId="27C63605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2" w:name="Text47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22"/>
          </w:p>
        </w:tc>
        <w:tc>
          <w:tcPr>
            <w:tcW w:w="2054" w:type="dxa"/>
            <w:vAlign w:val="center"/>
          </w:tcPr>
          <w:p w14:paraId="7A1324B2" w14:textId="77777777" w:rsidR="00367E5D" w:rsidRPr="00822DAC" w:rsidRDefault="00375A15" w:rsidP="00273F0B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3" w:name="Text53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23"/>
          </w:p>
        </w:tc>
      </w:tr>
    </w:tbl>
    <w:p w14:paraId="219EB35E" w14:textId="77777777" w:rsidR="00367E5D" w:rsidRDefault="00367E5D">
      <w:pPr>
        <w:rPr>
          <w:b/>
        </w:rPr>
      </w:pPr>
    </w:p>
    <w:p w14:paraId="2929DB3E" w14:textId="77777777" w:rsidR="00215E2A" w:rsidRDefault="00215E2A" w:rsidP="00B23BD6">
      <w:pPr>
        <w:rPr>
          <w:bCs/>
        </w:rPr>
      </w:pPr>
    </w:p>
    <w:p w14:paraId="0C93F9B5" w14:textId="3231522A" w:rsidR="00B23BD6" w:rsidRPr="00405761" w:rsidRDefault="00B23BD6" w:rsidP="00B23BD6">
      <w:pPr>
        <w:rPr>
          <w:bCs/>
        </w:rPr>
      </w:pPr>
      <w:r w:rsidRPr="00405761">
        <w:rPr>
          <w:bCs/>
        </w:rPr>
        <w:lastRenderedPageBreak/>
        <w:t xml:space="preserve">The following list of items must be </w:t>
      </w:r>
      <w:r w:rsidRPr="00405761">
        <w:rPr>
          <w:bCs/>
          <w:u w:val="single"/>
        </w:rPr>
        <w:t>submitted and approved</w:t>
      </w:r>
      <w:r w:rsidRPr="00405761">
        <w:rPr>
          <w:bCs/>
        </w:rPr>
        <w:t xml:space="preserve"> within </w:t>
      </w:r>
      <w:r w:rsidRPr="00936F85">
        <w:rPr>
          <w:b/>
        </w:rPr>
        <w:t>2</w:t>
      </w:r>
      <w:r w:rsidR="00CA5C5E">
        <w:rPr>
          <w:b/>
        </w:rPr>
        <w:t>7</w:t>
      </w:r>
      <w:r w:rsidRPr="00936F85">
        <w:rPr>
          <w:b/>
        </w:rPr>
        <w:t>0 days</w:t>
      </w:r>
      <w:r w:rsidRPr="00405761">
        <w:rPr>
          <w:bCs/>
        </w:rPr>
        <w:t xml:space="preserve"> of the beginning date of the grant contract and no less than 30 days before the scheduled conservation easement recording date:</w:t>
      </w:r>
    </w:p>
    <w:p w14:paraId="23DF3D24" w14:textId="77777777" w:rsidR="00B23BD6" w:rsidRDefault="00B23BD6" w:rsidP="00B23BD6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"/>
        <w:gridCol w:w="6293"/>
        <w:gridCol w:w="1949"/>
        <w:gridCol w:w="2054"/>
      </w:tblGrid>
      <w:tr w:rsidR="00B23BD6" w:rsidRPr="00822DAC" w14:paraId="17918142" w14:textId="77777777" w:rsidTr="00173338">
        <w:tc>
          <w:tcPr>
            <w:tcW w:w="6792" w:type="dxa"/>
            <w:gridSpan w:val="2"/>
            <w:tcBorders>
              <w:top w:val="nil"/>
              <w:left w:val="nil"/>
            </w:tcBorders>
          </w:tcPr>
          <w:p w14:paraId="4639643F" w14:textId="77777777" w:rsidR="00B23BD6" w:rsidRPr="00822DAC" w:rsidRDefault="00B23BD6" w:rsidP="00173338">
            <w:pPr>
              <w:rPr>
                <w:b/>
              </w:rPr>
            </w:pPr>
          </w:p>
        </w:tc>
        <w:tc>
          <w:tcPr>
            <w:tcW w:w="1949" w:type="dxa"/>
            <w:shd w:val="clear" w:color="auto" w:fill="FFFFFF"/>
            <w:vAlign w:val="center"/>
          </w:tcPr>
          <w:p w14:paraId="22C79A62" w14:textId="77777777" w:rsidR="00B23BD6" w:rsidRPr="00822DAC" w:rsidRDefault="00B23BD6" w:rsidP="00173338">
            <w:pPr>
              <w:jc w:val="center"/>
              <w:rPr>
                <w:b/>
              </w:rPr>
            </w:pPr>
            <w:r>
              <w:rPr>
                <w:b/>
              </w:rPr>
              <w:t xml:space="preserve">Grantee </w:t>
            </w:r>
            <w:r w:rsidRPr="00822DAC">
              <w:rPr>
                <w:b/>
              </w:rPr>
              <w:t>Initials</w:t>
            </w:r>
          </w:p>
        </w:tc>
        <w:tc>
          <w:tcPr>
            <w:tcW w:w="2054" w:type="dxa"/>
            <w:shd w:val="clear" w:color="auto" w:fill="FFFFFF"/>
            <w:vAlign w:val="center"/>
          </w:tcPr>
          <w:p w14:paraId="5E7A5EBE" w14:textId="77777777" w:rsidR="00B23BD6" w:rsidRPr="00822DAC" w:rsidRDefault="00B23BD6" w:rsidP="00173338">
            <w:pPr>
              <w:jc w:val="center"/>
              <w:rPr>
                <w:b/>
              </w:rPr>
            </w:pPr>
            <w:r>
              <w:rPr>
                <w:b/>
              </w:rPr>
              <w:t>ADFPTF Initials</w:t>
            </w:r>
          </w:p>
        </w:tc>
      </w:tr>
      <w:tr w:rsidR="00B23BD6" w:rsidRPr="00822DAC" w14:paraId="50397106" w14:textId="77777777" w:rsidTr="00173338">
        <w:tc>
          <w:tcPr>
            <w:tcW w:w="499" w:type="dxa"/>
          </w:tcPr>
          <w:p w14:paraId="5E729D65" w14:textId="77777777" w:rsidR="00B23BD6" w:rsidRPr="00822DAC" w:rsidRDefault="00B23BD6" w:rsidP="00173338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</w:tcPr>
          <w:p w14:paraId="6E0D26CC" w14:textId="77777777" w:rsidR="00B23BD6" w:rsidRPr="00080759" w:rsidRDefault="00B23BD6" w:rsidP="00173338">
            <w:pPr>
              <w:rPr>
                <w:bCs/>
              </w:rPr>
            </w:pPr>
            <w:r w:rsidRPr="00080759">
              <w:rPr>
                <w:bCs/>
              </w:rPr>
              <w:t>Preliminary HUD Statement</w:t>
            </w:r>
          </w:p>
        </w:tc>
        <w:tc>
          <w:tcPr>
            <w:tcW w:w="1949" w:type="dxa"/>
            <w:vAlign w:val="center"/>
          </w:tcPr>
          <w:p w14:paraId="09964AA9" w14:textId="77777777" w:rsidR="00B23BD6" w:rsidRPr="00822DAC" w:rsidRDefault="00B23BD6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4" w:type="dxa"/>
            <w:vAlign w:val="center"/>
          </w:tcPr>
          <w:p w14:paraId="65BAF442" w14:textId="77777777" w:rsidR="00B23BD6" w:rsidRPr="00822DAC" w:rsidRDefault="00B23BD6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CA5C5E" w:rsidRPr="00822DAC" w14:paraId="462C386E" w14:textId="77777777" w:rsidTr="00CA5C5E"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04B98" w14:textId="77777777" w:rsidR="00CA5C5E" w:rsidRPr="00822DAC" w:rsidRDefault="00CA5C5E" w:rsidP="00173338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0F962" w14:textId="77777777" w:rsidR="00CA5C5E" w:rsidRPr="00080759" w:rsidRDefault="00CA5C5E" w:rsidP="00173338">
            <w:pPr>
              <w:rPr>
                <w:bCs/>
              </w:rPr>
            </w:pPr>
            <w:r w:rsidRPr="00080759">
              <w:rPr>
                <w:bCs/>
              </w:rPr>
              <w:t>Up-to-date Budget/Progress Reports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C0569" w14:textId="77777777" w:rsidR="00CA5C5E" w:rsidRPr="00822DAC" w:rsidRDefault="00CA5C5E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85AB2" w14:textId="77777777" w:rsidR="00CA5C5E" w:rsidRPr="00822DAC" w:rsidRDefault="00CA5C5E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CA5C5E" w:rsidRPr="00822DAC" w14:paraId="2E12BD87" w14:textId="77777777" w:rsidTr="00CA5C5E"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D9EAB" w14:textId="77777777" w:rsidR="00CA5C5E" w:rsidRPr="00822DAC" w:rsidRDefault="00CA5C5E" w:rsidP="00173338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BD44" w14:textId="77777777" w:rsidR="00CA5C5E" w:rsidRPr="00080759" w:rsidRDefault="00CA5C5E" w:rsidP="00173338">
            <w:pPr>
              <w:rPr>
                <w:bCs/>
              </w:rPr>
            </w:pPr>
            <w:r w:rsidRPr="00080759">
              <w:rPr>
                <w:bCs/>
              </w:rPr>
              <w:t>Updated Signature Card, W-9, and Vendor Electronic Payment Form if last update was more than one year prior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5CDEA" w14:textId="77777777" w:rsidR="00CA5C5E" w:rsidRPr="00822DAC" w:rsidRDefault="00CA5C5E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97FA6" w14:textId="77777777" w:rsidR="00CA5C5E" w:rsidRPr="00822DAC" w:rsidRDefault="00CA5C5E" w:rsidP="00173338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396986" w:rsidRPr="00822DAC" w14:paraId="396D0D4F" w14:textId="77777777" w:rsidTr="00CA5C5E"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70CA5" w14:textId="3CD3DFD5" w:rsidR="00396986" w:rsidRPr="00822DAC" w:rsidRDefault="00396986" w:rsidP="00396986">
            <w:pPr>
              <w:rPr>
                <w:b/>
              </w:rPr>
            </w:pPr>
            <w:r w:rsidRPr="00822DAC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DAC">
              <w:rPr>
                <w:b/>
              </w:rPr>
              <w:instrText xml:space="preserve"> FORMCHECKBOX </w:instrText>
            </w:r>
            <w:r w:rsidR="00ED17C1">
              <w:rPr>
                <w:b/>
              </w:rPr>
            </w:r>
            <w:r w:rsidR="00ED17C1">
              <w:rPr>
                <w:b/>
              </w:rPr>
              <w:fldChar w:fldCharType="separate"/>
            </w:r>
            <w:r w:rsidRPr="00822DAC">
              <w:rPr>
                <w:b/>
              </w:rPr>
              <w:fldChar w:fldCharType="end"/>
            </w:r>
          </w:p>
        </w:tc>
        <w:tc>
          <w:tcPr>
            <w:tcW w:w="6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CE4FE" w14:textId="642AD5B6" w:rsidR="00396986" w:rsidRPr="00080759" w:rsidRDefault="00F24B5F" w:rsidP="00396986">
            <w:pPr>
              <w:rPr>
                <w:bCs/>
              </w:rPr>
            </w:pPr>
            <w:r>
              <w:rPr>
                <w:bCs/>
              </w:rPr>
              <w:t>Completed Substitute W-9 for the Closing Attorney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9AFF4" w14:textId="2B88EC87" w:rsidR="00396986" w:rsidRDefault="00396986" w:rsidP="0039698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FE8A6" w14:textId="3EE6CCB0" w:rsidR="00396986" w:rsidRDefault="00396986" w:rsidP="00396986">
            <w:pPr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</w:tbl>
    <w:p w14:paraId="79314F57" w14:textId="77777777" w:rsidR="000435B1" w:rsidRDefault="000435B1">
      <w:pPr>
        <w:rPr>
          <w:b/>
        </w:rPr>
      </w:pPr>
    </w:p>
    <w:p w14:paraId="3B4584EE" w14:textId="4B963C70" w:rsidR="0049534E" w:rsidRPr="00117548" w:rsidRDefault="000435B1">
      <w:pPr>
        <w:rPr>
          <w:bCs/>
        </w:rPr>
      </w:pPr>
      <w:r w:rsidRPr="00117548">
        <w:rPr>
          <w:bCs/>
        </w:rPr>
        <w:t xml:space="preserve">If all documents are </w:t>
      </w:r>
      <w:r w:rsidRPr="00117548">
        <w:rPr>
          <w:bCs/>
          <w:u w:val="single"/>
        </w:rPr>
        <w:t>submitted and approved,</w:t>
      </w:r>
      <w:r w:rsidRPr="00117548">
        <w:rPr>
          <w:bCs/>
        </w:rPr>
        <w:t xml:space="preserve"> the conservation easement closing payment request may be submitted in writing by the Grantee </w:t>
      </w:r>
      <w:r w:rsidRPr="00117548">
        <w:rPr>
          <w:b/>
        </w:rPr>
        <w:t>30 days</w:t>
      </w:r>
      <w:r w:rsidRPr="00117548">
        <w:rPr>
          <w:bCs/>
        </w:rPr>
        <w:t xml:space="preserve"> before the </w:t>
      </w:r>
      <w:r w:rsidR="00117548">
        <w:rPr>
          <w:bCs/>
        </w:rPr>
        <w:t>proposed</w:t>
      </w:r>
      <w:r w:rsidRPr="00117548">
        <w:rPr>
          <w:bCs/>
        </w:rPr>
        <w:t xml:space="preserve"> closing date using this form. </w:t>
      </w:r>
    </w:p>
    <w:p w14:paraId="6F4DAA88" w14:textId="59D93BC4" w:rsidR="75207DF0" w:rsidRDefault="75207DF0" w:rsidP="16526800"/>
    <w:p w14:paraId="3ED7A89D" w14:textId="19B87466" w:rsidR="000435B1" w:rsidRDefault="00E02546" w:rsidP="005318FE">
      <w:pPr>
        <w:rPr>
          <w:bCs/>
        </w:rPr>
      </w:pPr>
      <w:r w:rsidRPr="00117548">
        <w:rPr>
          <w:bCs/>
        </w:rPr>
        <w:t xml:space="preserve">This form must be submitted </w:t>
      </w:r>
      <w:r w:rsidRPr="00117548">
        <w:rPr>
          <w:b/>
        </w:rPr>
        <w:t>with the Request for Payment form</w:t>
      </w:r>
      <w:r w:rsidR="005318FE">
        <w:rPr>
          <w:bCs/>
        </w:rPr>
        <w:t>.</w:t>
      </w:r>
    </w:p>
    <w:tbl>
      <w:tblPr>
        <w:tblpPr w:leftFromText="180" w:rightFromText="180" w:vertAnchor="text" w:horzAnchor="page" w:tblpX="5416" w:tblpY="199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54"/>
      </w:tblGrid>
      <w:tr w:rsidR="00440D1E" w:rsidRPr="004319B0" w14:paraId="25123F56" w14:textId="77777777" w:rsidTr="001E5DA6">
        <w:trPr>
          <w:trHeight w:val="402"/>
        </w:trPr>
        <w:tc>
          <w:tcPr>
            <w:tcW w:w="6054" w:type="dxa"/>
          </w:tcPr>
          <w:p w14:paraId="1FF56AE3" w14:textId="5F145FC9" w:rsidR="00440D1E" w:rsidRPr="004319B0" w:rsidRDefault="00440D1E" w:rsidP="001E5DA6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Name of Closing Attorney </w:t>
            </w:r>
          </w:p>
        </w:tc>
      </w:tr>
      <w:tr w:rsidR="00440D1E" w:rsidRPr="004319B0" w14:paraId="5987C039" w14:textId="77777777" w:rsidTr="001E5DA6">
        <w:trPr>
          <w:trHeight w:val="302"/>
        </w:trPr>
        <w:tc>
          <w:tcPr>
            <w:tcW w:w="6054" w:type="dxa"/>
          </w:tcPr>
          <w:p w14:paraId="48149AE9" w14:textId="2BAB818E" w:rsidR="00440D1E" w:rsidRPr="004319B0" w:rsidRDefault="00440D1E" w:rsidP="001E5DA6">
            <w:pPr>
              <w:jc w:val="center"/>
              <w:rPr>
                <w:szCs w:val="24"/>
              </w:rPr>
            </w:pPr>
            <w:r w:rsidRPr="004319B0">
              <w:rPr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Pr="004319B0">
              <w:rPr>
                <w:szCs w:val="24"/>
              </w:rPr>
              <w:instrText xml:space="preserve"> FORMTEXT </w:instrText>
            </w:r>
            <w:r w:rsidRPr="004319B0">
              <w:rPr>
                <w:szCs w:val="24"/>
              </w:rPr>
            </w:r>
            <w:r w:rsidRPr="004319B0">
              <w:rPr>
                <w:szCs w:val="24"/>
              </w:rPr>
              <w:fldChar w:fldCharType="separate"/>
            </w:r>
            <w:r w:rsidRPr="004319B0">
              <w:rPr>
                <w:noProof/>
                <w:szCs w:val="24"/>
              </w:rPr>
              <w:t> </w:t>
            </w:r>
            <w:r w:rsidRPr="004319B0">
              <w:rPr>
                <w:noProof/>
                <w:szCs w:val="24"/>
              </w:rPr>
              <w:t> </w:t>
            </w:r>
            <w:r w:rsidRPr="004319B0">
              <w:rPr>
                <w:noProof/>
                <w:szCs w:val="24"/>
              </w:rPr>
              <w:t> </w:t>
            </w:r>
            <w:r w:rsidRPr="004319B0">
              <w:rPr>
                <w:noProof/>
                <w:szCs w:val="24"/>
              </w:rPr>
              <w:t> </w:t>
            </w:r>
            <w:r w:rsidRPr="004319B0">
              <w:rPr>
                <w:noProof/>
                <w:szCs w:val="24"/>
              </w:rPr>
              <w:t> </w:t>
            </w:r>
            <w:r w:rsidRPr="004319B0">
              <w:rPr>
                <w:szCs w:val="24"/>
              </w:rPr>
              <w:fldChar w:fldCharType="end"/>
            </w:r>
          </w:p>
        </w:tc>
      </w:tr>
    </w:tbl>
    <w:p w14:paraId="2D88F4B0" w14:textId="77777777" w:rsidR="00194942" w:rsidRDefault="00194942" w:rsidP="005318FE">
      <w:pPr>
        <w:rPr>
          <w:bCs/>
        </w:rPr>
      </w:pPr>
    </w:p>
    <w:p w14:paraId="7096526C" w14:textId="44472F0F" w:rsidR="00440D1E" w:rsidRPr="00117548" w:rsidRDefault="00194942" w:rsidP="005318FE">
      <w:pPr>
        <w:rPr>
          <w:bCs/>
        </w:rPr>
      </w:pPr>
      <w:r>
        <w:rPr>
          <w:bCs/>
        </w:rPr>
        <w:t>Enter the name of the Closing Attorney</w:t>
      </w:r>
      <w:r w:rsidR="00A121F4">
        <w:rPr>
          <w:bCs/>
        </w:rPr>
        <w:t>:</w:t>
      </w:r>
      <w:r w:rsidR="00440D1E">
        <w:rPr>
          <w:bCs/>
        </w:rPr>
        <w:t xml:space="preserve"> </w:t>
      </w:r>
    </w:p>
    <w:p w14:paraId="33413054" w14:textId="72137C59" w:rsidR="00194942" w:rsidRPr="00117548" w:rsidRDefault="00194942" w:rsidP="005318FE">
      <w:pPr>
        <w:rPr>
          <w:bCs/>
        </w:rPr>
      </w:pPr>
    </w:p>
    <w:p w14:paraId="2C3671F5" w14:textId="3FBE805C" w:rsidR="00E02546" w:rsidRPr="00117548" w:rsidRDefault="00E02546" w:rsidP="00E02546">
      <w:pPr>
        <w:rPr>
          <w:bCs/>
        </w:rPr>
      </w:pPr>
    </w:p>
    <w:p w14:paraId="0A4F1C09" w14:textId="1AD73893" w:rsidR="00E02546" w:rsidRPr="00117548" w:rsidRDefault="00E02546" w:rsidP="00E02546">
      <w:pPr>
        <w:rPr>
          <w:bCs/>
        </w:rPr>
      </w:pPr>
      <w:r w:rsidRPr="00117548">
        <w:rPr>
          <w:bCs/>
        </w:rPr>
        <w:t xml:space="preserve">Enter </w:t>
      </w:r>
      <w:r w:rsidR="00923901">
        <w:rPr>
          <w:bCs/>
        </w:rPr>
        <w:t xml:space="preserve">the total </w:t>
      </w:r>
      <w:r w:rsidRPr="00117548">
        <w:rPr>
          <w:bCs/>
        </w:rPr>
        <w:t>Easement Purchase requested from ADFPTF:</w:t>
      </w:r>
    </w:p>
    <w:p w14:paraId="75096304" w14:textId="77777777" w:rsidR="004319B0" w:rsidRDefault="004319B0">
      <w:pPr>
        <w:rPr>
          <w:b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8"/>
        <w:gridCol w:w="3568"/>
        <w:gridCol w:w="3568"/>
      </w:tblGrid>
      <w:tr w:rsidR="005D5707" w:rsidRPr="0015128D" w14:paraId="66B4678C" w14:textId="77777777" w:rsidTr="001A7E0B">
        <w:tc>
          <w:tcPr>
            <w:tcW w:w="3568" w:type="dxa"/>
            <w:vAlign w:val="center"/>
          </w:tcPr>
          <w:p w14:paraId="04289861" w14:textId="77777777" w:rsidR="005D5707" w:rsidRPr="004319B0" w:rsidRDefault="005D5707" w:rsidP="005D5707">
            <w:pPr>
              <w:jc w:val="center"/>
              <w:rPr>
                <w:b/>
                <w:szCs w:val="24"/>
              </w:rPr>
            </w:pPr>
            <w:r w:rsidRPr="004319B0">
              <w:rPr>
                <w:b/>
                <w:szCs w:val="24"/>
              </w:rPr>
              <w:t>Budget Item #</w:t>
            </w:r>
          </w:p>
        </w:tc>
        <w:tc>
          <w:tcPr>
            <w:tcW w:w="3568" w:type="dxa"/>
            <w:vAlign w:val="center"/>
          </w:tcPr>
          <w:p w14:paraId="246A6189" w14:textId="77777777" w:rsidR="005D5707" w:rsidRPr="004319B0" w:rsidRDefault="005D5707" w:rsidP="005D5707">
            <w:pPr>
              <w:jc w:val="center"/>
              <w:rPr>
                <w:b/>
                <w:szCs w:val="24"/>
              </w:rPr>
            </w:pPr>
            <w:r w:rsidRPr="004319B0">
              <w:rPr>
                <w:b/>
                <w:szCs w:val="24"/>
              </w:rPr>
              <w:t>Budget Category</w:t>
            </w:r>
          </w:p>
        </w:tc>
        <w:tc>
          <w:tcPr>
            <w:tcW w:w="3568" w:type="dxa"/>
          </w:tcPr>
          <w:p w14:paraId="202C8343" w14:textId="77777777" w:rsidR="005D5707" w:rsidRPr="004319B0" w:rsidRDefault="005D5707" w:rsidP="005D5707">
            <w:pPr>
              <w:jc w:val="center"/>
              <w:rPr>
                <w:b/>
                <w:szCs w:val="24"/>
              </w:rPr>
            </w:pPr>
            <w:r w:rsidRPr="004319B0">
              <w:rPr>
                <w:b/>
                <w:szCs w:val="24"/>
              </w:rPr>
              <w:t>Amount</w:t>
            </w:r>
          </w:p>
        </w:tc>
      </w:tr>
      <w:tr w:rsidR="005D5707" w:rsidRPr="00404157" w14:paraId="1B5FF694" w14:textId="77777777" w:rsidTr="001A7E0B">
        <w:tc>
          <w:tcPr>
            <w:tcW w:w="3568" w:type="dxa"/>
            <w:vAlign w:val="center"/>
          </w:tcPr>
          <w:p w14:paraId="31F54744" w14:textId="77777777" w:rsidR="005D5707" w:rsidRPr="004319B0" w:rsidRDefault="005D5707" w:rsidP="005D5707">
            <w:pPr>
              <w:jc w:val="center"/>
              <w:rPr>
                <w:szCs w:val="24"/>
              </w:rPr>
            </w:pPr>
            <w:r w:rsidRPr="004319B0">
              <w:rPr>
                <w:szCs w:val="24"/>
              </w:rPr>
              <w:t>211</w:t>
            </w:r>
          </w:p>
        </w:tc>
        <w:tc>
          <w:tcPr>
            <w:tcW w:w="3568" w:type="dxa"/>
            <w:vAlign w:val="center"/>
          </w:tcPr>
          <w:p w14:paraId="29BBDAA4" w14:textId="77777777" w:rsidR="005D5707" w:rsidRPr="004319B0" w:rsidRDefault="005D5707" w:rsidP="005D5707">
            <w:pPr>
              <w:jc w:val="center"/>
              <w:rPr>
                <w:szCs w:val="24"/>
              </w:rPr>
            </w:pPr>
            <w:r w:rsidRPr="004319B0">
              <w:rPr>
                <w:szCs w:val="24"/>
              </w:rPr>
              <w:t>Easement Purchase</w:t>
            </w:r>
          </w:p>
        </w:tc>
        <w:tc>
          <w:tcPr>
            <w:tcW w:w="3568" w:type="dxa"/>
          </w:tcPr>
          <w:p w14:paraId="26BF7E60" w14:textId="6D1C1744" w:rsidR="005D5707" w:rsidRPr="004319B0" w:rsidRDefault="000435B1" w:rsidP="005D570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$</w:t>
            </w:r>
            <w:r w:rsidR="005D5707" w:rsidRPr="004319B0">
              <w:rPr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24" w:name="Text69"/>
            <w:r w:rsidR="005D5707" w:rsidRPr="004319B0">
              <w:rPr>
                <w:szCs w:val="24"/>
              </w:rPr>
              <w:instrText xml:space="preserve"> FORMTEXT </w:instrText>
            </w:r>
            <w:r w:rsidR="005D5707" w:rsidRPr="004319B0">
              <w:rPr>
                <w:szCs w:val="24"/>
              </w:rPr>
            </w:r>
            <w:r w:rsidR="005D5707" w:rsidRPr="004319B0">
              <w:rPr>
                <w:szCs w:val="24"/>
              </w:rPr>
              <w:fldChar w:fldCharType="separate"/>
            </w:r>
            <w:r w:rsidR="005D5707" w:rsidRPr="004319B0">
              <w:rPr>
                <w:noProof/>
                <w:szCs w:val="24"/>
              </w:rPr>
              <w:t> </w:t>
            </w:r>
            <w:r w:rsidR="005D5707" w:rsidRPr="004319B0">
              <w:rPr>
                <w:noProof/>
                <w:szCs w:val="24"/>
              </w:rPr>
              <w:t> </w:t>
            </w:r>
            <w:r w:rsidR="005D5707" w:rsidRPr="004319B0">
              <w:rPr>
                <w:noProof/>
                <w:szCs w:val="24"/>
              </w:rPr>
              <w:t> </w:t>
            </w:r>
            <w:r w:rsidR="005D5707" w:rsidRPr="004319B0">
              <w:rPr>
                <w:noProof/>
                <w:szCs w:val="24"/>
              </w:rPr>
              <w:t> </w:t>
            </w:r>
            <w:r w:rsidR="005D5707" w:rsidRPr="004319B0">
              <w:rPr>
                <w:noProof/>
                <w:szCs w:val="24"/>
              </w:rPr>
              <w:t> </w:t>
            </w:r>
            <w:r w:rsidR="005D5707" w:rsidRPr="004319B0">
              <w:rPr>
                <w:szCs w:val="24"/>
              </w:rPr>
              <w:fldChar w:fldCharType="end"/>
            </w:r>
            <w:bookmarkEnd w:id="24"/>
          </w:p>
        </w:tc>
      </w:tr>
    </w:tbl>
    <w:p w14:paraId="4B834D1A" w14:textId="77777777" w:rsidR="005D5707" w:rsidRDefault="005D5707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3"/>
        <w:gridCol w:w="5387"/>
      </w:tblGrid>
      <w:tr w:rsidR="005D5707" w:rsidRPr="00C63BE4" w14:paraId="1BB68054" w14:textId="77777777" w:rsidTr="003716C7">
        <w:tc>
          <w:tcPr>
            <w:tcW w:w="11016" w:type="dxa"/>
            <w:gridSpan w:val="2"/>
            <w:shd w:val="clear" w:color="auto" w:fill="BFBFBF"/>
          </w:tcPr>
          <w:p w14:paraId="0731C746" w14:textId="2A1B1C5E" w:rsidR="005D5707" w:rsidRPr="00C63BE4" w:rsidRDefault="005D5707" w:rsidP="003716C7">
            <w:pPr>
              <w:rPr>
                <w:i/>
              </w:rPr>
            </w:pPr>
            <w:r w:rsidRPr="00C63BE4">
              <w:rPr>
                <w:b/>
              </w:rPr>
              <w:t xml:space="preserve">Certification: </w:t>
            </w:r>
            <w:r w:rsidRPr="00C63BE4">
              <w:rPr>
                <w:i/>
                <w:sz w:val="22"/>
              </w:rPr>
              <w:t xml:space="preserve">I certify that this information is correct and based on generally accepted accounting standards and principles. The above expenditures are based on </w:t>
            </w:r>
            <w:proofErr w:type="gramStart"/>
            <w:r w:rsidRPr="00C63BE4">
              <w:rPr>
                <w:i/>
                <w:sz w:val="22"/>
              </w:rPr>
              <w:t>actually payments</w:t>
            </w:r>
            <w:proofErr w:type="gramEnd"/>
            <w:r w:rsidRPr="00C63BE4">
              <w:rPr>
                <w:i/>
                <w:sz w:val="22"/>
              </w:rPr>
              <w:t xml:space="preserve"> of record for the purpose of and in accordance with the terms of the grant contract. The funds requested are for </w:t>
            </w:r>
            <w:r w:rsidR="000435B1">
              <w:rPr>
                <w:i/>
                <w:sz w:val="22"/>
              </w:rPr>
              <w:t xml:space="preserve">the conservation easement purchase </w:t>
            </w:r>
            <w:r w:rsidRPr="00C63BE4">
              <w:rPr>
                <w:i/>
                <w:sz w:val="22"/>
              </w:rPr>
              <w:t xml:space="preserve">and do not duplicate a previous request. The documentation will be retained in our files for future audits (Counties should use local government bidding requirements on projects). </w:t>
            </w:r>
          </w:p>
        </w:tc>
      </w:tr>
      <w:tr w:rsidR="005D5707" w:rsidRPr="00C63BE4" w14:paraId="64AED85A" w14:textId="77777777" w:rsidTr="003716C7">
        <w:tc>
          <w:tcPr>
            <w:tcW w:w="5508" w:type="dxa"/>
          </w:tcPr>
          <w:p w14:paraId="35E88595" w14:textId="17B775FA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>Authorized Representative</w:t>
            </w:r>
          </w:p>
          <w:p w14:paraId="34596318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 xml:space="preserve">Name: </w:t>
            </w:r>
            <w:r w:rsidRPr="00C63BE4">
              <w:rPr>
                <w:b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C63BE4">
              <w:rPr>
                <w:b/>
              </w:rPr>
              <w:instrText xml:space="preserve"> FORMTEXT </w:instrText>
            </w:r>
            <w:r w:rsidRPr="00C63BE4">
              <w:rPr>
                <w:b/>
              </w:rPr>
            </w:r>
            <w:r w:rsidRPr="00C63BE4">
              <w:rPr>
                <w:b/>
              </w:rPr>
              <w:fldChar w:fldCharType="separate"/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</w:rPr>
              <w:fldChar w:fldCharType="end"/>
            </w:r>
          </w:p>
          <w:p w14:paraId="643B71DF" w14:textId="77777777" w:rsidR="005D5707" w:rsidRPr="00C63BE4" w:rsidRDefault="005D5707" w:rsidP="003716C7">
            <w:pPr>
              <w:rPr>
                <w:b/>
              </w:rPr>
            </w:pPr>
          </w:p>
          <w:p w14:paraId="578C7644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 xml:space="preserve">Title: </w:t>
            </w:r>
            <w:r w:rsidRPr="00C63BE4">
              <w:rPr>
                <w:b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Pr="00C63BE4">
              <w:rPr>
                <w:b/>
              </w:rPr>
              <w:instrText xml:space="preserve"> FORMTEXT </w:instrText>
            </w:r>
            <w:r w:rsidRPr="00C63BE4">
              <w:rPr>
                <w:b/>
              </w:rPr>
            </w:r>
            <w:r w:rsidRPr="00C63BE4">
              <w:rPr>
                <w:b/>
              </w:rPr>
              <w:fldChar w:fldCharType="separate"/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</w:rPr>
              <w:fldChar w:fldCharType="end"/>
            </w:r>
          </w:p>
          <w:p w14:paraId="42A1EB04" w14:textId="77777777" w:rsidR="005D5707" w:rsidRPr="00C63BE4" w:rsidRDefault="005D5707" w:rsidP="003716C7">
            <w:pPr>
              <w:rPr>
                <w:b/>
              </w:rPr>
            </w:pPr>
          </w:p>
        </w:tc>
        <w:tc>
          <w:tcPr>
            <w:tcW w:w="5508" w:type="dxa"/>
          </w:tcPr>
          <w:p w14:paraId="58C1C9E6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 xml:space="preserve">Telephone Number: </w:t>
            </w:r>
            <w:r w:rsidRPr="00C63BE4">
              <w:rPr>
                <w:b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C63BE4">
              <w:rPr>
                <w:b/>
              </w:rPr>
              <w:instrText xml:space="preserve"> FORMTEXT </w:instrText>
            </w:r>
            <w:r w:rsidRPr="00C63BE4">
              <w:rPr>
                <w:b/>
              </w:rPr>
            </w:r>
            <w:r w:rsidRPr="00C63BE4">
              <w:rPr>
                <w:b/>
              </w:rPr>
              <w:fldChar w:fldCharType="separate"/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</w:rPr>
              <w:fldChar w:fldCharType="end"/>
            </w:r>
          </w:p>
          <w:p w14:paraId="1D6B6768" w14:textId="77777777" w:rsidR="005D5707" w:rsidRPr="00C63BE4" w:rsidRDefault="005D5707" w:rsidP="003716C7">
            <w:pPr>
              <w:rPr>
                <w:b/>
              </w:rPr>
            </w:pPr>
          </w:p>
          <w:p w14:paraId="3C6AB502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 xml:space="preserve">E-mail Address: </w:t>
            </w:r>
            <w:r w:rsidRPr="00C63BE4">
              <w:rPr>
                <w:b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 w:rsidRPr="00C63BE4">
              <w:rPr>
                <w:b/>
              </w:rPr>
              <w:instrText xml:space="preserve"> FORMTEXT </w:instrText>
            </w:r>
            <w:r w:rsidRPr="00C63BE4">
              <w:rPr>
                <w:b/>
              </w:rPr>
            </w:r>
            <w:r w:rsidRPr="00C63BE4">
              <w:rPr>
                <w:b/>
              </w:rPr>
              <w:fldChar w:fldCharType="separate"/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  <w:noProof/>
              </w:rPr>
              <w:t> </w:t>
            </w:r>
            <w:r w:rsidRPr="00C63BE4">
              <w:rPr>
                <w:b/>
              </w:rPr>
              <w:fldChar w:fldCharType="end"/>
            </w:r>
          </w:p>
        </w:tc>
      </w:tr>
      <w:tr w:rsidR="005D5707" w:rsidRPr="00C63BE4" w14:paraId="51CDC43C" w14:textId="77777777" w:rsidTr="00623EB3">
        <w:trPr>
          <w:trHeight w:val="1358"/>
        </w:trPr>
        <w:tc>
          <w:tcPr>
            <w:tcW w:w="5508" w:type="dxa"/>
          </w:tcPr>
          <w:p w14:paraId="22AEF19A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>Signature of Authorized Representative:</w:t>
            </w:r>
          </w:p>
        </w:tc>
        <w:tc>
          <w:tcPr>
            <w:tcW w:w="5508" w:type="dxa"/>
          </w:tcPr>
          <w:p w14:paraId="2C7772EB" w14:textId="77777777" w:rsidR="005D5707" w:rsidRPr="00C63BE4" w:rsidRDefault="005D5707" w:rsidP="003716C7">
            <w:pPr>
              <w:rPr>
                <w:b/>
              </w:rPr>
            </w:pPr>
            <w:r w:rsidRPr="00C63BE4">
              <w:rPr>
                <w:b/>
              </w:rPr>
              <w:t>Date:</w:t>
            </w:r>
          </w:p>
          <w:p w14:paraId="7D807044" w14:textId="77777777" w:rsidR="005D5707" w:rsidRPr="00C63BE4" w:rsidRDefault="005D5707" w:rsidP="003716C7">
            <w:pPr>
              <w:rPr>
                <w:b/>
              </w:rPr>
            </w:pPr>
          </w:p>
          <w:p w14:paraId="435FEB2C" w14:textId="77777777" w:rsidR="005D5707" w:rsidRPr="00C63BE4" w:rsidRDefault="005D5707" w:rsidP="003716C7">
            <w:pPr>
              <w:rPr>
                <w:b/>
              </w:rPr>
            </w:pPr>
          </w:p>
        </w:tc>
      </w:tr>
    </w:tbl>
    <w:p w14:paraId="5DEE160D" w14:textId="77777777" w:rsidR="005D5707" w:rsidRDefault="005D5707">
      <w:pPr>
        <w:rPr>
          <w:b/>
        </w:rPr>
      </w:pPr>
    </w:p>
    <w:p w14:paraId="11D0CBEA" w14:textId="77777777" w:rsidR="005D5707" w:rsidRDefault="005D5707" w:rsidP="005D5707">
      <w:pPr>
        <w:rPr>
          <w:b/>
        </w:rPr>
      </w:pPr>
      <w:r>
        <w:rPr>
          <w:b/>
        </w:rPr>
        <w:t>For ADFP Trust Fund Use Only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21"/>
        <w:gridCol w:w="3721"/>
        <w:gridCol w:w="3348"/>
      </w:tblGrid>
      <w:tr w:rsidR="005D5707" w:rsidRPr="00C63BE4" w14:paraId="0579F0A3" w14:textId="77777777" w:rsidTr="005D5707">
        <w:trPr>
          <w:trHeight w:val="1331"/>
        </w:trPr>
        <w:tc>
          <w:tcPr>
            <w:tcW w:w="3721" w:type="dxa"/>
            <w:shd w:val="clear" w:color="auto" w:fill="BFBFBF"/>
          </w:tcPr>
          <w:p w14:paraId="122B85A9" w14:textId="2E062220" w:rsidR="005D5707" w:rsidRPr="009B23C6" w:rsidRDefault="005D5707" w:rsidP="003716C7">
            <w:pPr>
              <w:rPr>
                <w:szCs w:val="24"/>
              </w:rPr>
            </w:pPr>
            <w:bookmarkStart w:id="25" w:name="_Hlk81232144"/>
            <w:r w:rsidRPr="009B23C6">
              <w:rPr>
                <w:szCs w:val="24"/>
              </w:rPr>
              <w:t xml:space="preserve">Approval by </w:t>
            </w:r>
            <w:r w:rsidR="009B23C6" w:rsidRPr="009B23C6">
              <w:rPr>
                <w:szCs w:val="24"/>
              </w:rPr>
              <w:t>Legal Staff</w:t>
            </w:r>
            <w:r w:rsidR="00080759" w:rsidRPr="009B23C6">
              <w:rPr>
                <w:szCs w:val="24"/>
              </w:rPr>
              <w:t>:</w:t>
            </w:r>
          </w:p>
          <w:p w14:paraId="2AB359F8" w14:textId="77777777" w:rsidR="005D5707" w:rsidRPr="000F1C76" w:rsidRDefault="005D5707" w:rsidP="003716C7"/>
        </w:tc>
        <w:tc>
          <w:tcPr>
            <w:tcW w:w="3721" w:type="dxa"/>
            <w:shd w:val="clear" w:color="auto" w:fill="BFBFBF"/>
          </w:tcPr>
          <w:p w14:paraId="3D8F5410" w14:textId="161013FE" w:rsidR="005D5707" w:rsidRPr="009B23C6" w:rsidRDefault="005D5707" w:rsidP="005D5707">
            <w:pPr>
              <w:rPr>
                <w:sz w:val="23"/>
                <w:szCs w:val="23"/>
              </w:rPr>
            </w:pPr>
            <w:r w:rsidRPr="009B23C6">
              <w:rPr>
                <w:sz w:val="23"/>
                <w:szCs w:val="23"/>
              </w:rPr>
              <w:t>Approval by</w:t>
            </w:r>
            <w:r w:rsidR="009B23C6" w:rsidRPr="009B23C6">
              <w:rPr>
                <w:sz w:val="23"/>
                <w:szCs w:val="23"/>
              </w:rPr>
              <w:t xml:space="preserve"> Budget Administrator</w:t>
            </w:r>
            <w:r w:rsidRPr="009B23C6">
              <w:rPr>
                <w:sz w:val="23"/>
                <w:szCs w:val="23"/>
              </w:rPr>
              <w:t>:</w:t>
            </w:r>
          </w:p>
        </w:tc>
        <w:tc>
          <w:tcPr>
            <w:tcW w:w="3348" w:type="dxa"/>
            <w:shd w:val="clear" w:color="auto" w:fill="BFBFBF"/>
          </w:tcPr>
          <w:p w14:paraId="3E98C2E7" w14:textId="5D5293B9" w:rsidR="005D5707" w:rsidRPr="000F1C76" w:rsidRDefault="005D5707" w:rsidP="005D5707">
            <w:r>
              <w:t xml:space="preserve">Approval by </w:t>
            </w:r>
            <w:r w:rsidR="009A02D6" w:rsidRPr="009A02D6">
              <w:t>Division Director</w:t>
            </w:r>
            <w:r>
              <w:t>:</w:t>
            </w:r>
          </w:p>
        </w:tc>
      </w:tr>
      <w:tr w:rsidR="005D5707" w:rsidRPr="00C63BE4" w14:paraId="0EFB1D8D" w14:textId="77777777" w:rsidTr="00080759">
        <w:trPr>
          <w:trHeight w:val="656"/>
        </w:trPr>
        <w:tc>
          <w:tcPr>
            <w:tcW w:w="3721" w:type="dxa"/>
            <w:shd w:val="clear" w:color="auto" w:fill="BFBFBF"/>
            <w:vAlign w:val="center"/>
          </w:tcPr>
          <w:p w14:paraId="32115317" w14:textId="77777777" w:rsidR="005D5707" w:rsidRPr="000F1C76" w:rsidRDefault="005D5707" w:rsidP="00080759">
            <w:r w:rsidRPr="000F1C76">
              <w:t>Date:</w:t>
            </w:r>
          </w:p>
        </w:tc>
        <w:tc>
          <w:tcPr>
            <w:tcW w:w="3721" w:type="dxa"/>
            <w:shd w:val="clear" w:color="auto" w:fill="BFBFBF"/>
            <w:vAlign w:val="center"/>
          </w:tcPr>
          <w:p w14:paraId="5DAD63D5" w14:textId="77777777" w:rsidR="005D5707" w:rsidRPr="000F1C76" w:rsidRDefault="005D5707" w:rsidP="00080759">
            <w:r w:rsidRPr="000F1C76">
              <w:t>Date:</w:t>
            </w:r>
          </w:p>
        </w:tc>
        <w:tc>
          <w:tcPr>
            <w:tcW w:w="3348" w:type="dxa"/>
            <w:shd w:val="clear" w:color="auto" w:fill="BFBFBF"/>
            <w:vAlign w:val="center"/>
          </w:tcPr>
          <w:p w14:paraId="5FDBD159" w14:textId="77777777" w:rsidR="005D5707" w:rsidRPr="000F1C76" w:rsidRDefault="005D5707" w:rsidP="00080759">
            <w:r>
              <w:t>Date:</w:t>
            </w:r>
          </w:p>
        </w:tc>
      </w:tr>
      <w:bookmarkEnd w:id="25"/>
    </w:tbl>
    <w:p w14:paraId="52A95202" w14:textId="77777777" w:rsidR="005D5707" w:rsidRDefault="005D5707">
      <w:pPr>
        <w:rPr>
          <w:b/>
        </w:rPr>
      </w:pPr>
    </w:p>
    <w:p w14:paraId="3532304F" w14:textId="206116DD" w:rsidR="00367E5D" w:rsidRPr="00EE6F07" w:rsidRDefault="00087A15">
      <w:pPr>
        <w:rPr>
          <w:bCs/>
        </w:rPr>
      </w:pPr>
      <w:r>
        <w:rPr>
          <w:b/>
        </w:rPr>
        <w:t>Notes</w:t>
      </w:r>
      <w:r w:rsidR="00E02546">
        <w:rPr>
          <w:b/>
        </w:rPr>
        <w:t xml:space="preserve">: </w:t>
      </w:r>
      <w:r w:rsidR="00EE6F07">
        <w:rPr>
          <w:bCs/>
        </w:rPr>
        <w:fldChar w:fldCharType="begin">
          <w:ffData>
            <w:name w:val="Text70"/>
            <w:enabled/>
            <w:calcOnExit w:val="0"/>
            <w:textInput/>
          </w:ffData>
        </w:fldChar>
      </w:r>
      <w:bookmarkStart w:id="26" w:name="Text70"/>
      <w:r w:rsidR="00EE6F07">
        <w:rPr>
          <w:bCs/>
        </w:rPr>
        <w:instrText xml:space="preserve"> FORMTEXT </w:instrText>
      </w:r>
      <w:r w:rsidR="00EE6F07">
        <w:rPr>
          <w:bCs/>
        </w:rPr>
      </w:r>
      <w:r w:rsidR="00EE6F07">
        <w:rPr>
          <w:bCs/>
        </w:rPr>
        <w:fldChar w:fldCharType="separate"/>
      </w:r>
      <w:r w:rsidR="00EE6F07">
        <w:rPr>
          <w:bCs/>
          <w:noProof/>
        </w:rPr>
        <w:t> </w:t>
      </w:r>
      <w:r w:rsidR="00EE6F07">
        <w:rPr>
          <w:bCs/>
          <w:noProof/>
        </w:rPr>
        <w:t> </w:t>
      </w:r>
      <w:r w:rsidR="00EE6F07">
        <w:rPr>
          <w:bCs/>
          <w:noProof/>
        </w:rPr>
        <w:t> </w:t>
      </w:r>
      <w:r w:rsidR="00EE6F07">
        <w:rPr>
          <w:bCs/>
          <w:noProof/>
        </w:rPr>
        <w:t> </w:t>
      </w:r>
      <w:r w:rsidR="00EE6F07">
        <w:rPr>
          <w:bCs/>
          <w:noProof/>
        </w:rPr>
        <w:t> </w:t>
      </w:r>
      <w:r w:rsidR="00EE6F07">
        <w:rPr>
          <w:bCs/>
        </w:rPr>
        <w:fldChar w:fldCharType="end"/>
      </w:r>
      <w:bookmarkEnd w:id="26"/>
    </w:p>
    <w:sectPr w:rsidR="00367E5D" w:rsidRPr="00EE6F07" w:rsidSect="00782654">
      <w:pgSz w:w="12240" w:h="15840"/>
      <w:pgMar w:top="288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CC6491"/>
    <w:multiLevelType w:val="hybridMultilevel"/>
    <w:tmpl w:val="A42E05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EE6E0D"/>
    <w:multiLevelType w:val="hybridMultilevel"/>
    <w:tmpl w:val="4DE6E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186253">
    <w:abstractNumId w:val="1"/>
  </w:num>
  <w:num w:numId="2" w16cid:durableId="14924818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F5QIeDysaMJojZ3IhaCfK55hpApexobYKtg+DlVOLEh2giz0yURE2O2/aP13Td4tYZrUzKvynh03gZepunvGg==" w:salt="mZ+0ZBaLrE0jbXB5ZcQcSQ==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jM3NrE0MbEwNDJT0lEKTi0uzszPAykwrQUAMG+W3iwAAAA="/>
  </w:docVars>
  <w:rsids>
    <w:rsidRoot w:val="00782654"/>
    <w:rsid w:val="00002B54"/>
    <w:rsid w:val="000435B1"/>
    <w:rsid w:val="000566E9"/>
    <w:rsid w:val="00080759"/>
    <w:rsid w:val="000879C2"/>
    <w:rsid w:val="00087A15"/>
    <w:rsid w:val="000C0D6D"/>
    <w:rsid w:val="000F1C76"/>
    <w:rsid w:val="000F5B06"/>
    <w:rsid w:val="000F5B5E"/>
    <w:rsid w:val="00101C72"/>
    <w:rsid w:val="00117548"/>
    <w:rsid w:val="0013658E"/>
    <w:rsid w:val="0015128D"/>
    <w:rsid w:val="00173456"/>
    <w:rsid w:val="00194942"/>
    <w:rsid w:val="001E5DA6"/>
    <w:rsid w:val="001F5796"/>
    <w:rsid w:val="00215E2A"/>
    <w:rsid w:val="00273F0B"/>
    <w:rsid w:val="00287D6B"/>
    <w:rsid w:val="00290BF6"/>
    <w:rsid w:val="00316B9D"/>
    <w:rsid w:val="00367E5D"/>
    <w:rsid w:val="00375A15"/>
    <w:rsid w:val="00396986"/>
    <w:rsid w:val="00404157"/>
    <w:rsid w:val="00405761"/>
    <w:rsid w:val="004127BD"/>
    <w:rsid w:val="004319B0"/>
    <w:rsid w:val="00435935"/>
    <w:rsid w:val="00440D1E"/>
    <w:rsid w:val="0044292F"/>
    <w:rsid w:val="00484A92"/>
    <w:rsid w:val="0049534E"/>
    <w:rsid w:val="004C0616"/>
    <w:rsid w:val="005318FE"/>
    <w:rsid w:val="00536EE5"/>
    <w:rsid w:val="00592C23"/>
    <w:rsid w:val="005A4720"/>
    <w:rsid w:val="005B772D"/>
    <w:rsid w:val="005C75B6"/>
    <w:rsid w:val="005D5707"/>
    <w:rsid w:val="0060752F"/>
    <w:rsid w:val="00607AEA"/>
    <w:rsid w:val="006114AB"/>
    <w:rsid w:val="00623EB3"/>
    <w:rsid w:val="00623F29"/>
    <w:rsid w:val="00625998"/>
    <w:rsid w:val="00637EB4"/>
    <w:rsid w:val="00651D9A"/>
    <w:rsid w:val="0067771F"/>
    <w:rsid w:val="006A09C2"/>
    <w:rsid w:val="006D0156"/>
    <w:rsid w:val="0071011A"/>
    <w:rsid w:val="00771FB2"/>
    <w:rsid w:val="00782654"/>
    <w:rsid w:val="007C5684"/>
    <w:rsid w:val="007F594D"/>
    <w:rsid w:val="007F6BCF"/>
    <w:rsid w:val="00805629"/>
    <w:rsid w:val="00822DAC"/>
    <w:rsid w:val="00827A4E"/>
    <w:rsid w:val="009164DD"/>
    <w:rsid w:val="00923901"/>
    <w:rsid w:val="009350B1"/>
    <w:rsid w:val="00936F85"/>
    <w:rsid w:val="0094461B"/>
    <w:rsid w:val="009552AB"/>
    <w:rsid w:val="009A02D6"/>
    <w:rsid w:val="009A6B3C"/>
    <w:rsid w:val="009B23C6"/>
    <w:rsid w:val="009F1B71"/>
    <w:rsid w:val="009F36A3"/>
    <w:rsid w:val="00A121F4"/>
    <w:rsid w:val="00A1738B"/>
    <w:rsid w:val="00A5335A"/>
    <w:rsid w:val="00A90396"/>
    <w:rsid w:val="00AD42C0"/>
    <w:rsid w:val="00AE38DD"/>
    <w:rsid w:val="00B23BD6"/>
    <w:rsid w:val="00B3558B"/>
    <w:rsid w:val="00B86FDD"/>
    <w:rsid w:val="00BC10B8"/>
    <w:rsid w:val="00C63BE4"/>
    <w:rsid w:val="00CA5C5E"/>
    <w:rsid w:val="00CC7B8F"/>
    <w:rsid w:val="00D05D1D"/>
    <w:rsid w:val="00D56C27"/>
    <w:rsid w:val="00D64FA7"/>
    <w:rsid w:val="00D73291"/>
    <w:rsid w:val="00E02546"/>
    <w:rsid w:val="00ED17C1"/>
    <w:rsid w:val="00EE6F07"/>
    <w:rsid w:val="00F24B5F"/>
    <w:rsid w:val="00F359A9"/>
    <w:rsid w:val="00F445C6"/>
    <w:rsid w:val="00FA5E1A"/>
    <w:rsid w:val="16526800"/>
    <w:rsid w:val="311173E1"/>
    <w:rsid w:val="4327260A"/>
    <w:rsid w:val="74E0B105"/>
    <w:rsid w:val="75207DF0"/>
    <w:rsid w:val="7718E90B"/>
    <w:rsid w:val="77A29FD8"/>
    <w:rsid w:val="7A641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B193B"/>
  <w15:chartTrackingRefBased/>
  <w15:docId w15:val="{BC38744C-2C54-4894-99A6-0639A453D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654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26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75A15"/>
    <w:rPr>
      <w:color w:val="808080"/>
    </w:rPr>
  </w:style>
  <w:style w:type="paragraph" w:styleId="ListParagraph">
    <w:name w:val="List Paragraph"/>
    <w:basedOn w:val="Normal"/>
    <w:uiPriority w:val="34"/>
    <w:qFormat/>
    <w:rsid w:val="00E025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94836E8AEFD4C8E68BF3674A42DDF" ma:contentTypeVersion="20" ma:contentTypeDescription="Create a new document." ma:contentTypeScope="" ma:versionID="db18e2399b11c6da227001bc05974bae">
  <xsd:schema xmlns:xsd="http://www.w3.org/2001/XMLSchema" xmlns:xs="http://www.w3.org/2001/XMLSchema" xmlns:p="http://schemas.microsoft.com/office/2006/metadata/properties" xmlns:ns1="http://schemas.microsoft.com/sharepoint/v3" xmlns:ns2="f6642ae0-1cfd-44e2-ac86-9baaceb4c3eb" xmlns:ns3="56ad977b-6cba-4d16-971c-01180e0d0515" targetNamespace="http://schemas.microsoft.com/office/2006/metadata/properties" ma:root="true" ma:fieldsID="b8007a5e55856e78d24dcc307cc8ca12" ns1:_="" ns2:_="" ns3:_="">
    <xsd:import namespace="http://schemas.microsoft.com/sharepoint/v3"/>
    <xsd:import namespace="f6642ae0-1cfd-44e2-ac86-9baaceb4c3eb"/>
    <xsd:import namespace="56ad977b-6cba-4d16-971c-01180e0d05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42ae0-1cfd-44e2-ac86-9baaceb4c3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5e30546-cbc5-4fd6-bc6e-af5cec892ef3}" ma:internalName="TaxCatchAll" ma:showField="CatchAllData" ma:web="f6642ae0-1cfd-44e2-ac86-9baaceb4c3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d977b-6cba-4d16-971c-01180e0d0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a2157d8-ccc1-4fc8-a2a4-3f8f65534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6ad977b-6cba-4d16-971c-01180e0d0515">
      <Terms xmlns="http://schemas.microsoft.com/office/infopath/2007/PartnerControls"/>
    </lcf76f155ced4ddcb4097134ff3c332f>
    <TaxCatchAll xmlns="f6642ae0-1cfd-44e2-ac86-9baaceb4c3eb" xsi:nil="true"/>
  </documentManagement>
</p:properties>
</file>

<file path=customXml/itemProps1.xml><?xml version="1.0" encoding="utf-8"?>
<ds:datastoreItem xmlns:ds="http://schemas.openxmlformats.org/officeDocument/2006/customXml" ds:itemID="{E9B2D639-4DEA-49E8-ACEF-BF2F0BE14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642ae0-1cfd-44e2-ac86-9baaceb4c3eb"/>
    <ds:schemaRef ds:uri="56ad977b-6cba-4d16-971c-01180e0d05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AEB1D8-BE86-4393-B2EB-5BB6123746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7AE228-C66B-4F55-9844-AC01DCD790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E0B81D-46A0-4BAC-9D4A-A3A54F04557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6ad977b-6cba-4d16-971c-01180e0d0515"/>
    <ds:schemaRef ds:uri="f6642ae0-1cfd-44e2-ac86-9baaceb4c3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52</Words>
  <Characters>4287</Characters>
  <Application>Microsoft Office Word</Application>
  <DocSecurity>0</DocSecurity>
  <Lines>35</Lines>
  <Paragraphs>10</Paragraphs>
  <ScaleCrop>false</ScaleCrop>
  <Company>HP</Company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stom</dc:creator>
  <cp:keywords/>
  <cp:lastModifiedBy>Hoilman, Corey</cp:lastModifiedBy>
  <cp:revision>2</cp:revision>
  <cp:lastPrinted>2023-12-11T14:16:00Z</cp:lastPrinted>
  <dcterms:created xsi:type="dcterms:W3CDTF">2024-06-17T16:04:00Z</dcterms:created>
  <dcterms:modified xsi:type="dcterms:W3CDTF">2024-06-17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94836E8AEFD4C8E68BF3674A42DDF</vt:lpwstr>
  </property>
  <property fmtid="{D5CDD505-2E9C-101B-9397-08002B2CF9AE}" pid="3" name="MediaServiceImageTags">
    <vt:lpwstr/>
  </property>
</Properties>
</file>